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5.hatespeech_vec_janome</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yuki.shimada@h2o.ai</w:t>
      </w:r>
    </w:p>
    <w:p w14:paraId="0FBEC51F" w14:textId="77777777" w:rsidR="00EE1BFB" w:rsidRDefault="00EE1BFB" w:rsidP="00EE1BFB">
      <w:pPr>
        <w:pStyle w:val="Date"/>
        <w:rPr>
          <w:rFonts w:ascii="Cambria" w:hAnsi="Cambria"/>
        </w:rPr>
      </w:pPr>
      <w:r w:rsidRPr="000E3043">
        <w:rPr>
          <w:rFonts w:ascii="Cambria" w:hAnsi="Cambria"/>
        </w:rPr>
        <w:t xml:space="preserve">Generated on: Thu May  2 23:12:40 2024</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5.hatespeech_vec_janome</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DF440C"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pPr>
        <w:pStyle w:val="FirstParagraph"/>
      </w:pPr>
      <w:r>
        <w:t xml:space="preserve">Driverless AI built None to predict label given 6 original features from the input dataset hatespeech_train_DAI.csv. This classification experiment completed in 11 minutes and 12 seconds (0:11:12), using 0 of the 6 original features, and 102 of the 102 engineered features.</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nal Validation </w:t>
            </w:r>
          </w:p>
        </w:tc>
        <w:tc>
          <w:tcPr>
            <w:tcW w:w="2463" w:type="dxa"/>
          </w:tcPr>
          <w:p w14:paraId="10761EB9" w14:textId="77777777" w:rsidR="001900FF" w:rsidRPr="000E3043" w:rsidRDefault="001900FF" w:rsidP="00082591">
            <w:pPr>
              <w:pStyle w:val="BodyText"/>
            </w:pPr>
            <w:r w:rsidRPr="000E3043">
              <w:t xml:space="preserve">0.5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0.5 </w:t>
            </w:r>
          </w:p>
        </w:tc>
      </w:tr>
    </w:tbl>
    <w:p w14:paraId="65244801" w14:textId="77777777" w:rsidR="004166CC" w:rsidRDefault="00EA5335"/>
    <w:bookmarkEnd w:id="20"/>
    <w:bookmarkStart w:id="21"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ddres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 Memor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PU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127.0.0.1:12345 </w:t>
            </w:r>
          </w:p>
        </w:tc>
        <w:tc>
          <w:tcPr>
            <w:tcW w:w="2463" w:type="dxa"/>
          </w:tcPr>
          <w:p w14:paraId="10761EB9" w14:textId="77777777" w:rsidR="001900FF" w:rsidRPr="000E3043" w:rsidRDefault="001900FF" w:rsidP="00082591">
            <w:pPr>
              <w:pStyle w:val="BodyText"/>
            </w:pPr>
            <w:r w:rsidRPr="000E3043">
              <w:t xml:space="preserve">Linux </w:t>
            </w:r>
          </w:p>
        </w:tc>
        <w:tc>
          <w:tcPr>
            <w:tcW w:w="2463" w:type="dxa"/>
          </w:tcPr>
          <w:p w14:paraId="10761EB9" w14:textId="77777777" w:rsidR="001900FF" w:rsidRPr="000E3043" w:rsidRDefault="001900FF" w:rsidP="00082591">
            <w:pPr>
              <w:pStyle w:val="BodyText"/>
            </w:pPr>
            <w:r w:rsidRPr="000E3043">
              <w:t xml:space="preserve">248 GB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1"/>
    <w:bookmarkStart w:id="22"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riverless AI version </w:t>
            </w:r>
          </w:p>
        </w:tc>
        <w:tc>
          <w:tcPr>
            <w:tcW w:w="2463" w:type="dxa"/>
          </w:tcPr>
          <w:p w14:paraId="10761EB9" w14:textId="77777777" w:rsidR="001900FF" w:rsidRPr="000E3043" w:rsidRDefault="001900FF" w:rsidP="00082591">
            <w:pPr>
              <w:pStyle w:val="BodyText"/>
            </w:pPr>
            <w:r w:rsidRPr="000E3043">
              <w:t xml:space="preserve">1.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4gpu version </w:t>
            </w:r>
          </w:p>
        </w:tc>
        <w:tc>
          <w:tcPr>
            <w:tcW w:w="2463" w:type="dxa"/>
          </w:tcPr>
          <w:p w14:paraId="10761EB9" w14:textId="77777777" w:rsidR="001900FF" w:rsidRPr="000E3043" w:rsidRDefault="001900FF" w:rsidP="00082591">
            <w:pPr>
              <w:pStyle w:val="BodyText"/>
            </w:pPr>
            <w:r w:rsidRPr="000E3043">
              <w:t xml:space="preserve">0.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 version </w:t>
            </w:r>
          </w:p>
        </w:tc>
        <w:tc>
          <w:tcPr>
            <w:tcW w:w="2463" w:type="dxa"/>
          </w:tcPr>
          <w:p w14:paraId="10761EB9" w14:textId="77777777" w:rsidR="001900FF" w:rsidRPr="000E3043" w:rsidRDefault="001900FF" w:rsidP="00082591">
            <w:pPr>
              <w:pStyle w:val="BodyText"/>
            </w:pPr>
            <w:r w:rsidRPr="000E3043">
              <w:t xml:space="preserve">1.10.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jo2_runtime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_ppc64le </w:t>
            </w:r>
          </w:p>
        </w:tc>
        <w:tc>
          <w:tcPr>
            <w:tcW w:w="2463" w:type="dxa"/>
          </w:tcPr>
          <w:p w14:paraId="10761EB9" w14:textId="77777777" w:rsidR="001900FF" w:rsidRPr="000E3043" w:rsidRDefault="001900FF" w:rsidP="00082591">
            <w:pPr>
              <w:pStyle w:val="BodyText"/>
            </w:pPr>
            <w:r w:rsidRPr="000E3043">
              <w:t xml:space="preserve">2.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 version </w:t>
            </w:r>
          </w:p>
        </w:tc>
        <w:tc>
          <w:tcPr>
            <w:tcW w:w="2463" w:type="dxa"/>
          </w:tcPr>
          <w:p w14:paraId="10761EB9" w14:textId="77777777" w:rsidR="001900FF" w:rsidRPr="000E3043" w:rsidRDefault="001900FF" w:rsidP="00082591">
            <w:pPr>
              <w:pStyle w:val="BodyText"/>
            </w:pPr>
            <w:r w:rsidRPr="000E3043">
              <w:t xml:space="preserve">0.9.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datatable version </w:t>
            </w:r>
          </w:p>
        </w:tc>
        <w:tc>
          <w:tcPr>
            <w:tcW w:w="2463" w:type="dxa"/>
          </w:tcPr>
          <w:p w14:paraId="10761EB9" w14:textId="77777777" w:rsidR="001900FF" w:rsidRPr="000E3043" w:rsidRDefault="001900FF" w:rsidP="00082591">
            <w:pPr>
              <w:pStyle w:val="BodyText"/>
            </w:pPr>
            <w:r w:rsidRPr="000E3043">
              <w:t xml:space="preserve">1.1.0a2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data_server version </w:t>
            </w:r>
          </w:p>
        </w:tc>
        <w:tc>
          <w:tcPr>
            <w:tcW w:w="2463" w:type="dxa"/>
          </w:tcPr>
          <w:p w14:paraId="10761EB9" w14:textId="77777777" w:rsidR="001900FF" w:rsidRPr="000E3043" w:rsidRDefault="001900FF" w:rsidP="00082591">
            <w:pPr>
              <w:pStyle w:val="BodyText"/>
            </w:pPr>
            <w:r w:rsidRPr="000E3043">
              <w:t xml:space="preserve">2.1.4 </w:t>
            </w:r>
          </w:p>
        </w:tc>
      </w:tr>
    </w:tbl>
    <w:p w14:paraId="65244801" w14:textId="77777777" w:rsidR="004166CC" w:rsidRDefault="00EA5335"/>
    <w:bookmarkEnd w:id="22"/>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yuki.shimada@h2o.ai/d008d1c0-084b-11ef-aabe-22b0f24f7d4a/hatespeech_train_DAI.csv.1714630717.8798265.bin </w:t>
            </w:r>
          </w:p>
        </w:tc>
        <w:tc>
          <w:tcPr>
            <w:tcW w:w="2463" w:type="dxa"/>
          </w:tcPr>
          <w:p w14:paraId="10761EB9" w14:textId="77777777" w:rsidR="001900FF" w:rsidRPr="000E3043" w:rsidRDefault="001900FF" w:rsidP="00082591">
            <w:pPr>
              <w:pStyle w:val="BodyText"/>
            </w:pPr>
            <w:r w:rsidRPr="000E3043">
              <w:t xml:space="preserve">2.3 MiB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yuki.shimada@h2o.ai/c8cbd89e-084b-11ef-aabe-22b0f24f7d4a/hatespeech_test_DAI.csv.1714630705.7320695.bin </w:t>
            </w:r>
          </w:p>
        </w:tc>
        <w:tc>
          <w:tcPr>
            <w:tcW w:w="2463" w:type="dxa"/>
          </w:tcPr>
          <w:p w14:paraId="10761EB9" w14:textId="77777777" w:rsidR="001900FF" w:rsidRPr="000E3043" w:rsidRDefault="001900FF" w:rsidP="00082591">
            <w:pPr>
              <w:pStyle w:val="BodyText"/>
            </w:pPr>
            <w:r w:rsidRPr="000E3043">
              <w:t xml:space="preserve">307.0 KiB </w:t>
            </w:r>
          </w:p>
        </w:tc>
        <w:tc>
          <w:tcPr>
            <w:tcW w:w="2463" w:type="dxa"/>
          </w:tcPr>
          <w:p w14:paraId="10761EB9" w14:textId="77777777" w:rsidR="001900FF" w:rsidRPr="000E3043" w:rsidRDefault="001900FF" w:rsidP="00082591">
            <w:pPr>
              <w:pStyle w:val="BodyText"/>
            </w:pPr>
            <w:r w:rsidRPr="000E3043">
              <w:t xml:space="preserve">600 </w:t>
            </w:r>
          </w:p>
        </w:tc>
        <w:tc>
          <w:tcPr>
            <w:tcW w:w="2463" w:type="dxa"/>
          </w:tcPr>
          <w:p w14:paraId="10761EB9" w14:textId="77777777" w:rsidR="001900FF" w:rsidRPr="000E3043" w:rsidRDefault="001900FF" w:rsidP="00082591">
            <w:pPr>
              <w:pStyle w:val="BodyText"/>
            </w:pPr>
            <w:r w:rsidRPr="000E3043">
              <w:t xml:space="preserve">6 </w:t>
            </w:r>
          </w:p>
        </w:tc>
      </w:tr>
    </w:tbl>
    <w:p w14:paraId="65244801" w14:textId="77777777" w:rsidR="004166CC" w:rsidRDefault="00EA5335"/>
    <w:bookmarkStart w:id="24"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od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0.000 </w:t>
            </w:r>
          </w:p>
        </w:tc>
        <w:tc>
          <w:tcPr>
            <w:tcW w:w="2463" w:type="dxa"/>
          </w:tcPr>
          <w:p w14:paraId="10761EB9" w14:textId="77777777" w:rsidR="001900FF" w:rsidRPr="000E3043" w:rsidRDefault="001900FF" w:rsidP="00082591">
            <w:pPr>
              <w:pStyle w:val="BodyText"/>
            </w:pPr>
            <w:r w:rsidRPr="000E3043">
              <w:t xml:space="preserve">2.008 </w:t>
            </w:r>
          </w:p>
        </w:tc>
        <w:tc>
          <w:tcPr>
            <w:tcW w:w="2463" w:type="dxa"/>
          </w:tcPr>
          <w:p w14:paraId="10761EB9" w14:textId="77777777" w:rsidR="001900FF" w:rsidRPr="000E3043" w:rsidRDefault="001900FF" w:rsidP="00082591">
            <w:pPr>
              <w:pStyle w:val="BodyText"/>
            </w:pPr>
            <w:r w:rsidRPr="000E3043">
              <w:t xml:space="preserve">4.000 </w:t>
            </w:r>
          </w:p>
        </w:tc>
        <w:tc>
          <w:tcPr>
            <w:tcW w:w="2463" w:type="dxa"/>
          </w:tcPr>
          <w:p w14:paraId="10761EB9" w14:textId="77777777" w:rsidR="001900FF" w:rsidRPr="000E3043" w:rsidRDefault="001900FF" w:rsidP="00082591">
            <w:pPr>
              <w:pStyle w:val="BodyText"/>
            </w:pPr>
            <w:r w:rsidRPr="000E3043">
              <w:t xml:space="preserve">1.406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967 </w:t>
            </w:r>
          </w:p>
        </w:tc>
      </w:tr>
    </w:tbl>
    <w:p w14:paraId="65244801" w14:textId="77777777" w:rsidR="004166CC" w:rsidRDefault="00EA5335"/>
    <w:bookmarkEnd w:id="20"/>
    <w:bookmarkStart w:id="21" w:name="boolean-columns"/>
    <w:p>
      <w:pPr>
        <w:pStyle w:val="Heading4"/>
      </w:pPr>
      <w:r>
        <w:t xml:space="preserve">Boolean Columns</w:t>
      </w:r>
    </w:p>
    <w:tbl>
      <w:tblPr>
        <w:tblStyle w:val="TableGrid"/>
        <w:tblW w:w="0" w:type="auto"/>
        <w:tblLook w:val="04A0" w:firstRow="1" w:lastRow="0" w:firstColumn="1" w:lastColumn="0" w:noHBand="0" w:noVBand="1"/>
      </w:tblPr>
      <w:tblGrid>
        <w:gridCol w:w="1571"/>
        <w:gridCol w:w="904"/>
        <w:gridCol w:w="902"/>
        <w:gridCol w:w="1126"/>
        <w:gridCol w:w="1126"/>
        <w:gridCol w:w="1126"/>
        <w:gridCol w:w="1126"/>
        <w:gridCol w:w="1126"/>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ax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bool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0.0582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0.2342 </w:t>
            </w:r>
          </w:p>
        </w:tc>
        <w:tc>
          <w:tcPr>
            <w:tcW w:w="2463" w:type="dxa"/>
          </w:tcPr>
          <w:p w14:paraId="10761EB9" w14:textId="77777777" w:rsidR="001900FF" w:rsidRPr="000E3043" w:rsidRDefault="001900FF" w:rsidP="00082591">
            <w:pPr>
              <w:pStyle w:val="BodyText"/>
            </w:pPr>
            <w:r w:rsidRPr="000E3043">
              <w:t xml:space="preserve">271 </w:t>
            </w:r>
          </w:p>
        </w:tc>
      </w:tr>
    </w:tbl>
    <w:p w14:paraId="65244801" w14:textId="77777777" w:rsidR="004166CC" w:rsidRDefault="00EA5335"/>
    <w:bookmarkEnd w:id="21"/>
    <w:bookmarkStart w:id="22" w:name="categorical-columns"/>
    <w:p>
      <w:pPr>
        <w:pStyle w:val="Heading4"/>
      </w:pPr>
      <w:r>
        <w:t xml:space="preserve">Categorical Column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001bb4f05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newsplus </w:t>
            </w:r>
          </w:p>
        </w:tc>
        <w:tc>
          <w:tcPr>
            <w:tcW w:w="2463" w:type="dxa"/>
          </w:tcPr>
          <w:p w14:paraId="10761EB9" w14:textId="77777777" w:rsidR="001900FF" w:rsidRPr="000E3043" w:rsidRDefault="001900FF" w:rsidP="00082591">
            <w:pPr>
              <w:pStyle w:val="BodyText"/>
            </w:pPr>
            <w:r w:rsidRPr="000E3043">
              <w:t xml:space="preserve">1,7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aiはぇ～キャベツが一番頑張ってるんか、1位じゃない癖にイキってるホモサピエンスｗｗｗｗｗ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catlabel, text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i は ぇ ～ キャベツ が 一番 頑張っ てる ん か 、 1 位 じゃ ない 癖 に イキ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 ##i は ぇ ~ キャ ##ベツ が 一番 頑 ##張っ てる ん か 、 1 位 じゃ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2"/>
    <w:bookmarkStart w:id="23" w:name="shifts-detected"/>
    <w:p>
      <w:pPr>
        <w:pStyle w:val="Heading4"/>
      </w:pPr>
      <w:r>
        <w:t xml:space="preserve">Shifts Detected</w:t>
      </w:r>
    </w:p>
    <w:p>
      <w:pPr>
        <w:pStyle w:val="FirstParagraph"/>
      </w:pPr>
      <w:r>
        <w:t xml:space="preserve">Driverless AI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Driverless AI checked the train and test data for any shift in distribution and found the following significant differences:</w:t>
      </w:r>
    </w:p>
    <w:p>
      <w:pPr>
        <w:pStyle w:val="ListBullet2"/>
        <w:numPr>
          <w:ilvl w:val="0"/>
          <w:numId w:val="24"/>
        </w:numPr>
      </w:pPr>
      <w:r>
        <w:t xml:space="preserve">Significant difference detected between training and test data distribution for feature &lt;&lt;&lt;text&gt;&gt;&gt; (AUC: 1.0). Dropping this feature.</w:t>
      </w:r>
    </w:p>
    <w:p>
      <w:pPr>
        <w:pStyle w:val="ListBullet2"/>
        <w:numPr>
          <w:ilvl w:val="0"/>
          <w:numId w:val="24"/>
        </w:numPr>
      </w:pPr>
      <w:r>
        <w:t xml:space="preserve">Significant difference detected between training and test data distribution for feature &lt;&lt;&lt;id&gt;&gt;&gt; (AUC: 1.0). Dropping this feature.</w:t>
      </w:r>
    </w:p>
    <w:p>
      <w:pPr>
        <w:pStyle w:val="ListBullet2"/>
        <w:numPr>
          <w:ilvl w:val="0"/>
          <w:numId w:val="24"/>
        </w:numPr>
      </w:pPr>
      <w:r>
        <w:t xml:space="preserve">Significant difference detected between training and test data distribution for feature &lt;&lt;&lt;text_token_tohokuBertBase&gt;&gt;&gt; (AUC: 1.0). Dropping this feature.</w:t>
      </w:r>
    </w:p>
    <w:bookmarkEnd w:id="23"/>
    <w:bookmarkEnd w:id="24"/>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pPr>
        <w:pStyle w:val="FirstParagraph"/>
      </w:pPr>
      <w:r>
        <w:t xml:space="preserve">This section describes the experiment methodology.</w:t>
      </w:r>
    </w:p>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pPr>
        <w:pStyle w:val="FirstParagraph"/>
      </w:pPr>
      <w:r>
        <w:t xml:space="preserve">In Driverless AI, data sampling is a pre-processing step that is done before model training begins; it is not related to sampling done during model training. Driverless AI does not perform data sampling unless the dataset is big or highly imbalanced. Whether a dataset is considered big depends on the experiment’s accuracy setting and the statistical_threshold_data_size_large config.toml parameter.</w:t>
      </w:r>
    </w:p>
    <w:p>
      <w:pPr>
        <w:pStyle w:val="BodyText"/>
      </w:pPr>
      <w:r>
        <w:t xml:space="preserve">Driverless AI did not perform any down sampling of the data.</w:t>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pPr>
        <w:pStyle w:val="FirstParagraph"/>
      </w:pPr>
      <w:r>
        <w:t xml:space="preserve">Driverless AI automatically split the training data to determine the performance of the model parameter tuning and feature engineering stages. For the experiment, Driverless AI split the data into 3-fold cross validation, using stratified sampling. With cross validation, the whole dataset is utilized by training 3 models where each model is trained on a different subset of the training data. The visualization below shows how cross validation is utilized to get predictions on hold out data.</w:t>
      </w:r>
      <w:r>
        <w:t xml:space="preserve"> </w:t>
      </w:r>
      <w:r>
        <w:t xml:space="preserve">The visualization shows an example of cross validation with 5 folds. For this experiment, however, 3 folds were created.</w:t>
      </w:r>
      <w:r>
        <w:t xml:space="preserve"> </w:t>
      </w:r>
      <w:r>
        <w:t xml:space="preserve">Note: The cross-validation process was repeated 4 times to ensure the validation metrics are robust since the training data was small.</w:t>
      </w:r>
      <w:r>
        <w:t xml:space="preserve"> </w:t>
      </w:r>
      <w:r>
        <w:t xml:space="preserve"/>
      </w:r>
      <w:r>
        <w:drawing>
          <wp:inline xmlns:a="http://schemas.openxmlformats.org/drawingml/2006/main" xmlns:pic="http://schemas.openxmlformats.org/drawingml/2006/picture">
            <wp:extent cx="5400000" cy="2126122"/>
            <wp:docPr id="1" name="Picture 1"/>
            <wp:cNvGraphicFramePr>
              <a:graphicFrameLocks noChangeAspect="1"/>
            </wp:cNvGraphicFramePr>
            <a:graphic>
              <a:graphicData uri="http://schemas.openxmlformats.org/drawingml/2006/picture">
                <pic:pic>
                  <pic:nvPicPr>
                    <pic:cNvPr id="0" name="cv_schema.png"/>
                    <pic:cNvPicPr/>
                  </pic:nvPicPr>
                  <pic:blipFill>
                    <a:blip r:embed="rId21"/>
                    <a:stretch>
                      <a:fillRect/>
                    </a:stretch>
                  </pic:blipFill>
                  <pic:spPr>
                    <a:xfrm>
                      <a:off x="0" y="0"/>
                      <a:ext cx="5400000" cy="2126122"/>
                    </a:xfrm>
                    <a:prstGeom prst="rect"/>
                  </pic:spPr>
                </pic:pic>
              </a:graphicData>
            </a:graphic>
          </wp:inline>
        </w:drawing>
      </w:r>
      <w:r>
        <w:t xml:space="preserve"/>
      </w:r>
    </w:p>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pPr>
        <w:pStyle w:val="FirstParagraph"/>
      </w:pPr>
      <w:r>
        <w:t xml:space="preserve">The table below shows the score and training time of the xgboost, constant and lightgbm models evaluated by Driverless AI. The table shows the parameter tuning models evaluated, ordered based on a combination of largest score and lowest training time.</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52 </w:t>
            </w:r>
          </w:p>
        </w:tc>
        <w:tc>
          <w:tcPr>
            <w:tcW w:w="2463" w:type="dxa"/>
          </w:tcPr>
          <w:p w14:paraId="10761EB9" w14:textId="77777777" w:rsidR="001900FF" w:rsidRPr="000E3043" w:rsidRDefault="001900FF" w:rsidP="00082591">
            <w:pPr>
              <w:pStyle w:val="BodyText"/>
            </w:pPr>
            <w:r w:rsidRPr="000E3043">
              <w:t xml:space="preserve">14.4353 </w:t>
            </w:r>
          </w:p>
        </w:tc>
        <w:tc>
          <w:tcPr>
            <w:tcW w:w="2463" w:type="dxa"/>
          </w:tcPr>
          <w:p w14:paraId="10761EB9" w14:textId="77777777" w:rsidR="001900FF" w:rsidRPr="000E3043" w:rsidRDefault="001900FF" w:rsidP="00082591">
            <w:pPr>
              <w:pStyle w:val="BodyText"/>
            </w:pPr>
            <w:r w:rsidRPr="000E3043">
              <w:t xml:space="preserve">0.53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52 </w:t>
            </w:r>
          </w:p>
        </w:tc>
        <w:tc>
          <w:tcPr>
            <w:tcW w:w="2463" w:type="dxa"/>
          </w:tcPr>
          <w:p w14:paraId="10761EB9" w14:textId="77777777" w:rsidR="001900FF" w:rsidRPr="000E3043" w:rsidRDefault="001900FF" w:rsidP="00082591">
            <w:pPr>
              <w:pStyle w:val="BodyText"/>
            </w:pPr>
            <w:r w:rsidRPr="000E3043">
              <w:t xml:space="preserve">8.4487 </w:t>
            </w:r>
          </w:p>
        </w:tc>
        <w:tc>
          <w:tcPr>
            <w:tcW w:w="2463" w:type="dxa"/>
          </w:tcPr>
          <w:p w14:paraId="10761EB9" w14:textId="77777777" w:rsidR="001900FF" w:rsidRPr="000E3043" w:rsidRDefault="001900FF" w:rsidP="00082591">
            <w:pPr>
              <w:pStyle w:val="BodyText"/>
            </w:pPr>
            <w:r w:rsidRPr="000E3043">
              <w:t xml:space="preserve">0.512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2.2519 </w:t>
            </w:r>
          </w:p>
        </w:tc>
        <w:tc>
          <w:tcPr>
            <w:tcW w:w="2463" w:type="dxa"/>
          </w:tcPr>
          <w:p w14:paraId="10761EB9" w14:textId="77777777" w:rsidR="001900FF" w:rsidRPr="000E3043" w:rsidRDefault="001900FF" w:rsidP="00082591">
            <w:pPr>
              <w:pStyle w:val="BodyText"/>
            </w:pPr>
            <w:r w:rsidRPr="000E3043">
              <w:t xml:space="preserve">0.4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7.2555 </w:t>
            </w:r>
          </w:p>
        </w:tc>
        <w:tc>
          <w:tcPr>
            <w:tcW w:w="2463" w:type="dxa"/>
          </w:tcPr>
          <w:p w14:paraId="10761EB9" w14:textId="77777777" w:rsidR="001900FF" w:rsidRPr="000E3043" w:rsidRDefault="001900FF" w:rsidP="00082591">
            <w:pPr>
              <w:pStyle w:val="BodyText"/>
            </w:pPr>
            <w:r w:rsidRPr="000E3043">
              <w:t xml:space="preserve">0.403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2667 </w:t>
            </w:r>
          </w:p>
        </w:tc>
        <w:tc>
          <w:tcPr>
            <w:tcW w:w="2463" w:type="dxa"/>
          </w:tcPr>
          <w:p w14:paraId="10761EB9" w14:textId="77777777" w:rsidR="001900FF" w:rsidRPr="000E3043" w:rsidRDefault="001900FF" w:rsidP="00082591">
            <w:pPr>
              <w:pStyle w:val="BodyText"/>
            </w:pPr>
            <w:r w:rsidRPr="000E3043">
              <w:t xml:space="preserve">0.38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2.8176 </w:t>
            </w:r>
          </w:p>
        </w:tc>
        <w:tc>
          <w:tcPr>
            <w:tcW w:w="2463" w:type="dxa"/>
          </w:tcPr>
          <w:p w14:paraId="10761EB9" w14:textId="77777777" w:rsidR="001900FF" w:rsidRPr="000E3043" w:rsidRDefault="001900FF" w:rsidP="00082591">
            <w:pPr>
              <w:pStyle w:val="BodyText"/>
            </w:pPr>
            <w:r w:rsidRPr="000E3043">
              <w:t xml:space="preserve">0.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233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p>
      <w:pPr>
        <w:pStyle w:val="BodyText"/>
      </w:pPr>
      <w:r>
        <w:t xml:space="preserve">More detailed information on the parameters evaluated for each algorithm is shown below.</w:t>
      </w:r>
    </w:p>
    <w:bookmarkStart w:id="20" w:name="gbtree-tuning"/>
    <w:p>
      <w:pPr>
        <w:pStyle w:val="Heading3"/>
      </w:pPr>
      <w:r>
        <w:t xml:space="preserve">gbtree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52 </w:t>
            </w:r>
          </w:p>
        </w:tc>
        <w:tc>
          <w:tcPr>
            <w:tcW w:w="2463" w:type="dxa"/>
          </w:tcPr>
          <w:p w14:paraId="10761EB9" w14:textId="77777777" w:rsidR="001900FF" w:rsidRPr="000E3043" w:rsidRDefault="001900FF" w:rsidP="00082591">
            <w:pPr>
              <w:pStyle w:val="BodyText"/>
            </w:pPr>
            <w:r w:rsidRPr="000E3043">
              <w:t xml:space="preserve">14.4353 </w:t>
            </w:r>
          </w:p>
        </w:tc>
        <w:tc>
          <w:tcPr>
            <w:tcW w:w="2463" w:type="dxa"/>
          </w:tcPr>
          <w:p w14:paraId="10761EB9" w14:textId="77777777" w:rsidR="001900FF" w:rsidRPr="000E3043" w:rsidRDefault="001900FF" w:rsidP="00082591">
            <w:pPr>
              <w:pStyle w:val="BodyText"/>
            </w:pPr>
            <w:r w:rsidRPr="000E3043">
              <w:t xml:space="preserve">0.53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7.2555 </w:t>
            </w:r>
          </w:p>
        </w:tc>
        <w:tc>
          <w:tcPr>
            <w:tcW w:w="2463" w:type="dxa"/>
          </w:tcPr>
          <w:p w14:paraId="10761EB9" w14:textId="77777777" w:rsidR="001900FF" w:rsidRPr="000E3043" w:rsidRDefault="001900FF" w:rsidP="00082591">
            <w:pPr>
              <w:pStyle w:val="BodyText"/>
            </w:pPr>
            <w:r w:rsidRPr="000E3043">
              <w:t xml:space="preserve">0.403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9.0 </w:t>
            </w:r>
          </w:p>
        </w:tc>
        <w:tc>
          <w:tcPr>
            <w:tcW w:w="2463" w:type="dxa"/>
          </w:tcPr>
          <w:p w14:paraId="10761EB9" w14:textId="77777777" w:rsidR="001900FF" w:rsidRPr="000E3043" w:rsidRDefault="001900FF" w:rsidP="00082591">
            <w:pPr>
              <w:pStyle w:val="BodyText"/>
            </w:pPr>
            <w:r w:rsidRPr="000E3043">
              <w:t xml:space="preserve">512.0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2.8176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bookmarkEnd w:id="20"/>
    <w:bookmarkStart w:id="21" w:name="constant-tuning"/>
    <w:p>
      <w:pPr>
        <w:pStyle w:val="Heading3"/>
      </w:pPr>
      <w:r>
        <w:t xml:space="preserve">constant tuning</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233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bookmarkEnd w:id="21"/>
    <w:bookmarkStart w:id="22" w:name="lightgbm-tuning"/>
    <w:p>
      <w:pPr>
        <w:pStyle w:val="Heading3"/>
      </w:pPr>
      <w:r>
        <w:t xml:space="preserve">lightgbm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52 </w:t>
            </w:r>
          </w:p>
        </w:tc>
        <w:tc>
          <w:tcPr>
            <w:tcW w:w="2463" w:type="dxa"/>
          </w:tcPr>
          <w:p w14:paraId="10761EB9" w14:textId="77777777" w:rsidR="001900FF" w:rsidRPr="000E3043" w:rsidRDefault="001900FF" w:rsidP="00082591">
            <w:pPr>
              <w:pStyle w:val="BodyText"/>
            </w:pPr>
            <w:r w:rsidRPr="000E3043">
              <w:t xml:space="preserve">8.4487 </w:t>
            </w:r>
          </w:p>
        </w:tc>
        <w:tc>
          <w:tcPr>
            <w:tcW w:w="2463" w:type="dxa"/>
          </w:tcPr>
          <w:p w14:paraId="10761EB9" w14:textId="77777777" w:rsidR="001900FF" w:rsidRPr="000E3043" w:rsidRDefault="001900FF" w:rsidP="00082591">
            <w:pPr>
              <w:pStyle w:val="BodyText"/>
            </w:pPr>
            <w:r w:rsidRPr="000E3043">
              <w:t xml:space="preserve">0.512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40.0 </w:t>
            </w:r>
          </w:p>
        </w:tc>
        <w:tc>
          <w:tcPr>
            <w:tcW w:w="2463" w:type="dxa"/>
          </w:tcPr>
          <w:p w14:paraId="10761EB9" w14:textId="77777777" w:rsidR="001900FF" w:rsidRPr="000E3043" w:rsidRDefault="001900FF" w:rsidP="00082591">
            <w:pPr>
              <w:pStyle w:val="BodyText"/>
            </w:pPr>
            <w:r w:rsidRPr="000E3043">
              <w:t xml:space="preserve">32.0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2.2519 </w:t>
            </w:r>
          </w:p>
        </w:tc>
        <w:tc>
          <w:tcPr>
            <w:tcW w:w="2463" w:type="dxa"/>
          </w:tcPr>
          <w:p w14:paraId="10761EB9" w14:textId="77777777" w:rsidR="001900FF" w:rsidRPr="000E3043" w:rsidRDefault="001900FF" w:rsidP="00082591">
            <w:pPr>
              <w:pStyle w:val="BodyText"/>
            </w:pPr>
            <w:r w:rsidRPr="000E3043">
              <w:t xml:space="preserve">0.4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2667 </w:t>
            </w:r>
          </w:p>
        </w:tc>
        <w:tc>
          <w:tcPr>
            <w:tcW w:w="2463" w:type="dxa"/>
          </w:tcPr>
          <w:p w14:paraId="10761EB9" w14:textId="77777777" w:rsidR="001900FF" w:rsidRPr="000E3043" w:rsidRDefault="001900FF" w:rsidP="00082591">
            <w:pPr>
              <w:pStyle w:val="BodyText"/>
            </w:pPr>
            <w:r w:rsidRPr="000E3043">
              <w:t xml:space="preserve">0.3899 </w:t>
            </w:r>
          </w:p>
        </w:tc>
      </w:tr>
    </w:tbl>
    <w:p w14:paraId="65244801" w14:textId="77777777" w:rsidR="004166CC" w:rsidRDefault="00EA5335"/>
    <w:bookmarkEnd w:id="22"/>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FirstParagraph"/>
      </w:pPr>
      <w:r>
        <w:t xml:space="preserve">During the Model and Feature Tuning Stage, Driverless AI evaluates the effects of different types of algorithms, algorithm parameters, and features. The goal of the Model and Feature Tuning Stage is to determine the best algorithm and parameters to use during the Feature Evolution Stage.</w:t>
      </w:r>
    </w:p>
    <w:p>
      <w:pPr>
        <w:pStyle w:val="BodyText"/>
      </w:pPr>
      <w:r>
        <w:t xml:space="preserve">In the Feature Evolution Stage, Driverless AI trained xgboost, constant and lightgbm models (204) where each model evaluated a different set of features. The Feature Evolution Stage uses a genetic algorithm to search the large feature engineering space.</w:t>
      </w:r>
    </w:p>
    <w:p>
      <w:pPr>
        <w:pStyle w:val="BodyText"/>
      </w:pPr>
      <w:r>
        <w:t xml:space="preserve">The graph below shows the effect the Model and Feature Tuning Stage and</w:t>
      </w:r>
      <w:r>
        <w:t xml:space="preserve"> </w:t>
      </w:r>
      <w:r>
        <w:t xml:space="preserve">Feature Evolution Stage had on the performance.</w:t>
      </w:r>
    </w:p>
    <w:p>
      <w:pPr>
        <w:pStyle w:val="BodyText"/>
      </w:pPr>
      <w:r>
        <w:t xml:space="preserve"/>
      </w:r>
      <w:r>
        <w:drawing>
          <wp:inline xmlns:a="http://schemas.openxmlformats.org/drawingml/2006/main" xmlns:pic="http://schemas.openxmlformats.org/drawingml/2006/picture">
            <wp:extent cx="2880000" cy="2762827"/>
            <wp:docPr id="1" name="Picture 1"/>
            <wp:cNvGraphicFramePr>
              <a:graphicFrameLocks noChangeAspect="1"/>
            </wp:cNvGraphicFramePr>
            <a:graphic>
              <a:graphicData uri="http://schemas.openxmlformats.org/drawingml/2006/picture">
                <pic:pic>
                  <pic:nvPicPr>
                    <pic:cNvPr id="0" name="iteration_performance_graph.png"/>
                    <pic:cNvPicPr/>
                  </pic:nvPicPr>
                  <pic:blipFill>
                    <a:blip r:embed="rId29"/>
                    <a:stretch>
                      <a:fillRect/>
                    </a:stretch>
                  </pic:blipFill>
                  <pic:spPr>
                    <a:xfrm>
                      <a:off x="0" y="0"/>
                      <a:ext cx="2880000" cy="2762827"/>
                    </a:xfrm>
                    <a:prstGeom prst="rect"/>
                  </pic:spPr>
                </pic:pic>
              </a:graphicData>
            </a:graphic>
          </wp:inline>
        </w:drawing>
      </w:r>
      <w:r>
        <w:t xml:space="preserve"/>
      </w:r>
    </w:p>
    <w:p>
      <w:pPr>
        <w:pStyle w:val="BodyText"/>
      </w:pPr>
      <w:r>
        <w:t xml:space="preserve">Based on the experiment settings and column types in the dataset, Driverless AI was able to explore the following transformers:</w:t>
      </w:r>
    </w:p>
    <w:p>
      <w:pPr>
        <w:pStyle w:val="ListBullet2"/>
        <w:numPr>
          <w:ilvl w:val="0"/>
          <w:numId w:val="24"/>
        </w:numPr>
      </w:pPr>
      <w:r>
        <w:rPr>
          <w:bCs/>
          <w:b/>
        </w:rPr>
        <w:t xml:space="preserve">BinnerTransformer</w:t>
      </w:r>
      <w:r>
        <w:t xml:space="preserve">: None</w:t>
      </w:r>
    </w:p>
    <w:p>
      <w:pPr>
        <w:pStyle w:val="ListBullet2"/>
        <w:numPr>
          <w:ilvl w:val="0"/>
          <w:numId w:val="24"/>
        </w:numPr>
      </w:pPr>
      <w:r>
        <w:rPr>
          <w:bCs/>
          <w:b/>
        </w:rPr>
        <w:t xml:space="preserve">ClusterDistTransformer</w:t>
      </w:r>
      <w:r>
        <w:t xml:space="preserve">: the Cluster Distance Transformer clusters selected numeric columns and uses the distance to a specific cluster as a new feature.</w:t>
      </w:r>
    </w:p>
    <w:p>
      <w:pPr>
        <w:pStyle w:val="ListBullet2"/>
        <w:numPr>
          <w:ilvl w:val="0"/>
          <w:numId w:val="24"/>
        </w:numPr>
      </w:pPr>
      <w:r>
        <w:rPr>
          <w:bCs/>
          <w:b/>
        </w:rPr>
        <w:t xml:space="preserve">ClusterTETransformer</w:t>
      </w:r>
      <w:r>
        <w:t xml:space="preserve">: the Cluster Target Encoding Transformer clusters selected numeric columns and calculates the mean of the response column for each cluster. The mean of the response is used as a new feature. Cross Validation is used to calculate mean response to prevent overfitting.</w:t>
      </w:r>
    </w:p>
    <w:p>
      <w:pPr>
        <w:pStyle w:val="ListBullet2"/>
        <w:numPr>
          <w:ilvl w:val="0"/>
          <w:numId w:val="24"/>
        </w:numPr>
      </w:pPr>
      <w:r>
        <w:rPr>
          <w:bCs/>
          <w:b/>
        </w:rPr>
        <w:t xml:space="preserve">InteractionsTransformer</w:t>
      </w:r>
      <w:r>
        <w:t xml:space="preserve">: the Interactions Transformer adds, divides, multiplies, and subtracts two numeric columns in the data to create a new feature.</w:t>
      </w:r>
    </w:p>
    <w:p>
      <w:pPr>
        <w:pStyle w:val="ListBullet2"/>
        <w:numPr>
          <w:ilvl w:val="0"/>
          <w:numId w:val="24"/>
        </w:numPr>
      </w:pPr>
      <w:r>
        <w:rPr>
          <w:bCs/>
          <w:b/>
        </w:rPr>
        <w:t xml:space="preserve">NumToCatTETransformer</w:t>
      </w:r>
      <w:r>
        <w:t xml:space="preserve">: the Numeric to Categorical Target Encoding Transformer converts numeric columns to categoricals by binning and then calculates the mean of the response column for each group. The mean of the response for the bin is used as a new feature. Cross Validation is used to calculate mean response to prevent overfitting.</w:t>
      </w:r>
    </w:p>
    <w:p>
      <w:pPr>
        <w:pStyle w:val="ListBullet2"/>
        <w:numPr>
          <w:ilvl w:val="0"/>
          <w:numId w:val="24"/>
        </w:numPr>
      </w:pPr>
      <w:r>
        <w:rPr>
          <w:bCs/>
          <w:b/>
        </w:rPr>
        <w:t xml:space="preserve">NumToCatWoETransformer</w:t>
      </w:r>
      <w:r>
        <w:t xml:space="preserve">: the Numeric to Categorical Weight of Evidence Transformer converts a numeric column to categorical by binning and then calculates Weight of Evidence for each bin.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TruncSVDNumTransformer</w:t>
      </w:r>
      <w:r>
        <w:t xml:space="preserve">: the Truncated SVD Transformer trains a Truncated SVD model on selected numeric columns and uses the components of the truncated SVD matrix as new features.</w:t>
      </w:r>
    </w:p>
    <w:p>
      <w:pPr>
        <w:pStyle w:val="ListBullet2"/>
        <w:numPr>
          <w:ilvl w:val="0"/>
          <w:numId w:val="24"/>
        </w:numPr>
      </w:pPr>
      <w:r>
        <w:rPr>
          <w:bCs/>
          <w:b/>
        </w:rPr>
        <w:t xml:space="preserve">CatOriginalTransformer</w:t>
      </w:r>
      <w:r>
        <w:t xml:space="preserve">: the Categorical Original Transformer applies an identity transformation that leaves categorical features as they are. This transformer works with models that can handle non-numeric feature values.</w:t>
      </w:r>
    </w:p>
    <w:p>
      <w:pPr>
        <w:pStyle w:val="ListBullet2"/>
        <w:numPr>
          <w:ilvl w:val="0"/>
          <w:numId w:val="24"/>
        </w:numPr>
      </w:pPr>
      <w:r>
        <w:rPr>
          <w:bCs/>
          <w:b/>
        </w:rPr>
        <w:t xml:space="preserve">CVTargetEncodeTransformer</w:t>
      </w:r>
      <w:r>
        <w:t xml:space="preserve">: the Cross Validation Target Encoding Transformer calculates the mean of the response column for each value in a categorical column and uses this as a new feature. Cross Validation is used to calculate mean response to prevent overfitting.</w:t>
      </w:r>
    </w:p>
    <w:p>
      <w:pPr>
        <w:pStyle w:val="ListBullet2"/>
        <w:numPr>
          <w:ilvl w:val="0"/>
          <w:numId w:val="24"/>
        </w:numPr>
      </w:pPr>
      <w:r>
        <w:rPr>
          <w:bCs/>
          <w:b/>
        </w:rPr>
        <w:t xml:space="preserve">FrequentTransformer</w:t>
      </w:r>
      <w:r>
        <w:t xml:space="preserve">: the Frequent Transformer calculates the frequency for each value in categorical column(s) and uses this as a new feature. This count can be either the raw count or the normalized count.</w:t>
      </w:r>
    </w:p>
    <w:p>
      <w:pPr>
        <w:pStyle w:val="ListBullet2"/>
        <w:numPr>
          <w:ilvl w:val="0"/>
          <w:numId w:val="24"/>
        </w:numPr>
      </w:pPr>
      <w:r>
        <w:rPr>
          <w:bCs/>
          <w:b/>
        </w:rPr>
        <w:t xml:space="preserve">WeightOfEvidenceTransformer</w:t>
      </w:r>
      <w:r>
        <w:t xml:space="preserve">: the Weight of Evidence Transformer calculates Weight of Evidence for each value in categorical column(s).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CatTransformer</w:t>
      </w:r>
      <w:r>
        <w:t xml:space="preserve">: the Categorical Transformer sorts a categorical column in lexicographical order and uses the order index created as a new feature. This transformer works with models that can handle categorical features.</w:t>
      </w:r>
    </w:p>
    <w:p>
      <w:pPr>
        <w:pStyle w:val="ListBullet2"/>
        <w:numPr>
          <w:ilvl w:val="0"/>
          <w:numId w:val="24"/>
        </w:numPr>
      </w:pPr>
      <w:r>
        <w:rPr>
          <w:bCs/>
          <w:b/>
        </w:rPr>
        <w:t xml:space="preserve">OneHotEncodingTransformer</w:t>
      </w:r>
      <w:r>
        <w:t xml:space="preserve">: the One-hot Encoding transformer converts a categorical column to a series of boolean features by performing one-hot encoding. The boolean features are used as new features.</w:t>
      </w:r>
    </w:p>
    <w:p>
      <w:pPr>
        <w:pStyle w:val="ListBullet2"/>
        <w:numPr>
          <w:ilvl w:val="0"/>
          <w:numId w:val="24"/>
        </w:numPr>
      </w:pPr>
      <w:r>
        <w:rPr>
          <w:bCs/>
          <w:b/>
        </w:rPr>
        <w:t xml:space="preserve">OneHotEncodingUnsupervisedTransformer</w:t>
      </w:r>
      <w:r>
        <w:t xml:space="preserve">: None</w:t>
      </w:r>
    </w:p>
    <w:p>
      <w:pPr>
        <w:pStyle w:val="ListBullet2"/>
        <w:numPr>
          <w:ilvl w:val="0"/>
          <w:numId w:val="24"/>
        </w:numPr>
      </w:pPr>
      <w:r>
        <w:rPr>
          <w:bCs/>
          <w:b/>
        </w:rPr>
        <w:t xml:space="preserve">IsHolidayTransformer</w:t>
      </w:r>
      <w:r>
        <w:t xml:space="preserve">: the Is Holiday Transformer determines if a date column is a holiday. A boolean column indicating if the date is a holiday is added as a new feature. Creates a separate feature for holidays in the United States, United Kingdom, Germany, Mexico, and the European Central Bank. Other countries available in the python Holiday package can be added via the configuration file.</w:t>
      </w:r>
    </w:p>
    <w:p>
      <w:pPr>
        <w:pStyle w:val="ListBullet2"/>
        <w:numPr>
          <w:ilvl w:val="0"/>
          <w:numId w:val="24"/>
        </w:numPr>
      </w:pPr>
      <w:r>
        <w:rPr>
          <w:bCs/>
          <w:b/>
        </w:rPr>
        <w:t xml:space="preserve">DateTimeDiffTransformer</w:t>
      </w:r>
      <w:r>
        <w:t xml:space="preserve">: None</w:t>
      </w:r>
    </w:p>
    <w:p>
      <w:pPr>
        <w:pStyle w:val="ListBullet2"/>
        <w:numPr>
          <w:ilvl w:val="0"/>
          <w:numId w:val="24"/>
        </w:numPr>
      </w:pPr>
      <w:r>
        <w:rPr>
          <w:bCs/>
          <w:b/>
        </w:rPr>
        <w:t xml:space="preserve">DatesTransformer</w:t>
      </w:r>
      <w:r>
        <w:t xml:space="preserve">: the Date Transformer retrieves any date or time values, including: Year, Quarter, Month, Day, Day of Year, Week, Weekday, Hour, Minute, Second.</w:t>
      </w:r>
    </w:p>
    <w:p>
      <w:pPr>
        <w:pStyle w:val="ListBullet2"/>
        <w:numPr>
          <w:ilvl w:val="0"/>
          <w:numId w:val="24"/>
        </w:numPr>
      </w:pPr>
      <w:r>
        <w:rPr>
          <w:bCs/>
          <w:b/>
        </w:rPr>
        <w:t xml:space="preserve">TextTransformer</w:t>
      </w:r>
      <w:r>
        <w:t xml:space="preserve">: the Text Transformer tokenizes a text column and creates a TFIDF matrix (term frequency-inverse document frequency) or count (count of the word) matrix. This may be followed by dimensionality reduction using truncated SVD. Selected components of the TF-IDF/Count matrix are used as new features.</w:t>
      </w:r>
    </w:p>
    <w:p>
      <w:pPr>
        <w:pStyle w:val="ListBullet2"/>
        <w:numPr>
          <w:ilvl w:val="0"/>
          <w:numId w:val="24"/>
        </w:numPr>
      </w:pPr>
      <w:r>
        <w:rPr>
          <w:bCs/>
          <w:b/>
        </w:rPr>
        <w:t xml:space="preserve">TextLinModelTransformer</w:t>
      </w:r>
      <w:r>
        <w:t xml:space="preserve">: the Text Linear Model Transformer trains a linear model on a TF-IDF matrix created from a text feature to predict the response column. The linear model prediction is used as a new feature. Cross Validation is used when training the linear model to prevent overfitting.</w:t>
      </w:r>
    </w:p>
    <w:p>
      <w:pPr>
        <w:pStyle w:val="ListBullet2"/>
        <w:numPr>
          <w:ilvl w:val="0"/>
          <w:numId w:val="24"/>
        </w:numPr>
      </w:pPr>
      <w:r>
        <w:rPr>
          <w:bCs/>
          <w:b/>
        </w:rPr>
        <w:t xml:space="preserve">TextOriginalTransformer</w:t>
      </w:r>
      <w:r>
        <w:t xml:space="preserve">: None</w:t>
      </w:r>
    </w:p>
    <w:p>
      <w:pPr>
        <w:pStyle w:val="ListBullet2"/>
        <w:numPr>
          <w:ilvl w:val="0"/>
          <w:numId w:val="24"/>
        </w:numPr>
      </w:pPr>
      <w:r>
        <w:rPr>
          <w:bCs/>
          <w:b/>
        </w:rPr>
        <w:t xml:space="preserve">TimeSeriesTargetEncTransformer</w:t>
      </w:r>
      <w:r>
        <w:t xml:space="preserve">: None</w:t>
      </w:r>
    </w:p>
    <w:p>
      <w:pPr>
        <w:pStyle w:val="ListBullet2"/>
        <w:numPr>
          <w:ilvl w:val="0"/>
          <w:numId w:val="24"/>
        </w:numPr>
      </w:pPr>
      <w:r>
        <w:rPr>
          <w:bCs/>
          <w:b/>
        </w:rPr>
        <w:t xml:space="preserve">ImageVectorizerTransformer</w:t>
      </w:r>
      <w:r>
        <w:t xml:space="preserve">: the Image Vectorizer Transformer converts a column with an image path or URI to the embeddings representation. It utilizes ImageNet pre-trained models with a possible finetuning on the input data.</w:t>
      </w:r>
    </w:p>
    <w:p>
      <w:pPr>
        <w:pStyle w:val="ListBullet2"/>
        <w:numPr>
          <w:ilvl w:val="0"/>
          <w:numId w:val="24"/>
        </w:numPr>
      </w:pPr>
      <w:r>
        <w:rPr>
          <w:bCs/>
          <w:b/>
        </w:rPr>
        <w:t xml:space="preserve">ImageOriginalTransformer</w:t>
      </w:r>
      <w:r>
        <w:t xml:space="preserve">: None</w:t>
      </w:r>
    </w:p>
    <w:p>
      <w:pPr>
        <w:pStyle w:val="ListBullet2"/>
        <w:numPr>
          <w:ilvl w:val="0"/>
          <w:numId w:val="24"/>
        </w:numPr>
      </w:pPr>
      <w:r>
        <w:rPr>
          <w:bCs/>
          <w:b/>
        </w:rPr>
        <w:t xml:space="preserve">CVCatNumEncodeTransformer</w:t>
      </w:r>
      <w:r>
        <w:t xml:space="preserve">: the Cross Validation Categorical to Numeric Encoding Transformer calculates an aggregation of a numeric column for each value in a categorical column (ex: calculate the mean Temperature for each City) and uses this aggregation as a new feature.</w:t>
      </w:r>
    </w:p>
    <w:p>
      <w:pPr>
        <w:pStyle w:val="ListBullet2"/>
        <w:numPr>
          <w:ilvl w:val="0"/>
          <w:numId w:val="24"/>
        </w:numPr>
      </w:pPr>
      <w:r>
        <w:rPr>
          <w:bCs/>
          <w:b/>
        </w:rPr>
        <w:t xml:space="preserve">NumCatTETransformer</w:t>
      </w:r>
      <w:r>
        <w:t xml:space="preserve">: the Numeric Categorical Target Encoding Transformer calculates the mean of the response column for several selected columns. If one of the selected columns is numeric, it is first converted to categorical by binning. The mean of the response column is used as a new feature. Cross Validation is used to calculate mean response to prevent overfitting.</w:t>
      </w:r>
    </w:p>
    <w:p>
      <w:pPr>
        <w:pStyle w:val="FirstParagraph"/>
      </w:pPr>
      <w:r>
        <w:rPr>
          <w:bCs/>
          <w:b/>
        </w:rPr>
        <w:t xml:space="preserve">Dropped Features</w:t>
      </w:r>
    </w:p>
    <w:p>
      <w:pPr>
        <w:pStyle w:val="BodyText"/>
      </w:pPr>
      <w:r>
        <w:t xml:space="preserve">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DAI Data Shift </w:t>
            </w:r>
          </w:p>
        </w:tc>
      </w:tr>
    </w:tbl>
    <w:p w14:paraId="65244801" w14:textId="77777777" w:rsidR="004166CC" w:rsidRDefault="00EA5335"/>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pPr>
        <w:pStyle w:val="FirstParagraph"/>
      </w:pPr>
      <w:r>
        <w:t xml:space="preserve">The result of the Feature Evolution Stage is a set of features to use for the final model. Some of these features were automatically created by Driverless AI. The top features used in the final model are shown below, ordered by importance. The features in the table are limited to the top 50, restricted to those with relative importance greater than or equal to 0.003. If no transformer was applied, the feature is an original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nsform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3_TxtTE: text_token_janom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janome'] [internal parameters:(5000, 1, 0.0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1_TxtTE: text_token_janom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janome'] [internal parameters:(5000, 1, 10)]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0.34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0_Txt: text_token_janome.0 </w:t>
            </w:r>
          </w:p>
        </w:tc>
        <w:tc>
          <w:tcPr>
            <w:tcW w:w="2463" w:type="dxa"/>
          </w:tcPr>
          <w:p w14:paraId="10761EB9" w14:textId="77777777" w:rsidR="001900FF" w:rsidRPr="000E3043" w:rsidRDefault="001900FF" w:rsidP="00082591">
            <w:pPr>
              <w:pStyle w:val="BodyText"/>
            </w:pPr>
            <w:r w:rsidRPr="000E3043">
              <w:t xml:space="preserve">Feature #1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3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2_Txt: text_token_janome.16 </w:t>
            </w:r>
          </w:p>
        </w:tc>
        <w:tc>
          <w:tcPr>
            <w:tcW w:w="2463" w:type="dxa"/>
          </w:tcPr>
          <w:p w14:paraId="10761EB9" w14:textId="77777777" w:rsidR="001900FF" w:rsidRPr="000E3043" w:rsidRDefault="001900FF" w:rsidP="00082591">
            <w:pPr>
              <w:pStyle w:val="BodyText"/>
            </w:pPr>
            <w:r w:rsidRPr="000E3043">
              <w:t xml:space="preserve">Feature #17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2_Txt: text_token_janome.10 </w:t>
            </w:r>
          </w:p>
        </w:tc>
        <w:tc>
          <w:tcPr>
            <w:tcW w:w="2463" w:type="dxa"/>
          </w:tcPr>
          <w:p w14:paraId="10761EB9" w14:textId="77777777" w:rsidR="001900FF" w:rsidRPr="000E3043" w:rsidRDefault="001900FF" w:rsidP="00082591">
            <w:pPr>
              <w:pStyle w:val="BodyText"/>
            </w:pPr>
            <w:r w:rsidRPr="000E3043">
              <w:t xml:space="preserve">Feature #11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0_Txt: text_token_janome.15 </w:t>
            </w:r>
          </w:p>
        </w:tc>
        <w:tc>
          <w:tcPr>
            <w:tcW w:w="2463" w:type="dxa"/>
          </w:tcPr>
          <w:p w14:paraId="10761EB9" w14:textId="77777777" w:rsidR="001900FF" w:rsidRPr="000E3043" w:rsidRDefault="001900FF" w:rsidP="00082591">
            <w:pPr>
              <w:pStyle w:val="BodyText"/>
            </w:pPr>
            <w:r w:rsidRPr="000E3043">
              <w:t xml:space="preserve">Feature #16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0_Txt: text_token_janome.24 </w:t>
            </w:r>
          </w:p>
        </w:tc>
        <w:tc>
          <w:tcPr>
            <w:tcW w:w="2463" w:type="dxa"/>
          </w:tcPr>
          <w:p w14:paraId="10761EB9" w14:textId="77777777" w:rsidR="001900FF" w:rsidRPr="000E3043" w:rsidRDefault="001900FF" w:rsidP="00082591">
            <w:pPr>
              <w:pStyle w:val="BodyText"/>
            </w:pPr>
            <w:r w:rsidRPr="000E3043">
              <w:t xml:space="preserve">Feature #25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0_Txt: text_token_janome.47 </w:t>
            </w:r>
          </w:p>
        </w:tc>
        <w:tc>
          <w:tcPr>
            <w:tcW w:w="2463" w:type="dxa"/>
          </w:tcPr>
          <w:p w14:paraId="10761EB9" w14:textId="77777777" w:rsidR="001900FF" w:rsidRPr="000E3043" w:rsidRDefault="001900FF" w:rsidP="00082591">
            <w:pPr>
              <w:pStyle w:val="BodyText"/>
            </w:pPr>
            <w:r w:rsidRPr="000E3043">
              <w:t xml:space="preserve">Feature #48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0_Txt: text_token_janome.33 </w:t>
            </w:r>
          </w:p>
        </w:tc>
        <w:tc>
          <w:tcPr>
            <w:tcW w:w="2463" w:type="dxa"/>
          </w:tcPr>
          <w:p w14:paraId="10761EB9" w14:textId="77777777" w:rsidR="001900FF" w:rsidRPr="000E3043" w:rsidRDefault="001900FF" w:rsidP="00082591">
            <w:pPr>
              <w:pStyle w:val="BodyText"/>
            </w:pPr>
            <w:r w:rsidRPr="000E3043">
              <w:t xml:space="preserve">Feature #34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8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_Txt: text_token_janome.43 </w:t>
            </w:r>
          </w:p>
        </w:tc>
        <w:tc>
          <w:tcPr>
            <w:tcW w:w="2463" w:type="dxa"/>
          </w:tcPr>
          <w:p w14:paraId="10761EB9" w14:textId="77777777" w:rsidR="001900FF" w:rsidRPr="000E3043" w:rsidRDefault="001900FF" w:rsidP="00082591">
            <w:pPr>
              <w:pStyle w:val="BodyText"/>
            </w:pPr>
            <w:r w:rsidRPr="000E3043">
              <w:t xml:space="preserve">Feature #44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0_Txt: text_token_janome.5 </w:t>
            </w:r>
          </w:p>
        </w:tc>
        <w:tc>
          <w:tcPr>
            <w:tcW w:w="2463" w:type="dxa"/>
          </w:tcPr>
          <w:p w14:paraId="10761EB9" w14:textId="77777777" w:rsidR="001900FF" w:rsidRPr="000E3043" w:rsidRDefault="001900FF" w:rsidP="00082591">
            <w:pPr>
              <w:pStyle w:val="BodyText"/>
            </w:pPr>
            <w:r w:rsidRPr="000E3043">
              <w:t xml:space="preserve">Feature #6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0_Txt: text_token_janome.37 </w:t>
            </w:r>
          </w:p>
        </w:tc>
        <w:tc>
          <w:tcPr>
            <w:tcW w:w="2463" w:type="dxa"/>
          </w:tcPr>
          <w:p w14:paraId="10761EB9" w14:textId="77777777" w:rsidR="001900FF" w:rsidRPr="000E3043" w:rsidRDefault="001900FF" w:rsidP="00082591">
            <w:pPr>
              <w:pStyle w:val="BodyText"/>
            </w:pPr>
            <w:r w:rsidRPr="000E3043">
              <w:t xml:space="preserve">Feature #38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0_Txt: text_token_janome.38 </w:t>
            </w:r>
          </w:p>
        </w:tc>
        <w:tc>
          <w:tcPr>
            <w:tcW w:w="2463" w:type="dxa"/>
          </w:tcPr>
          <w:p w14:paraId="10761EB9" w14:textId="77777777" w:rsidR="001900FF" w:rsidRPr="000E3043" w:rsidRDefault="001900FF" w:rsidP="00082591">
            <w:pPr>
              <w:pStyle w:val="BodyText"/>
            </w:pPr>
            <w:r w:rsidRPr="000E3043">
              <w:t xml:space="preserve">Feature #39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2_Txt: text_token_janome.49 </w:t>
            </w:r>
          </w:p>
        </w:tc>
        <w:tc>
          <w:tcPr>
            <w:tcW w:w="2463" w:type="dxa"/>
          </w:tcPr>
          <w:p w14:paraId="10761EB9" w14:textId="77777777" w:rsidR="001900FF" w:rsidRPr="000E3043" w:rsidRDefault="001900FF" w:rsidP="00082591">
            <w:pPr>
              <w:pStyle w:val="BodyText"/>
            </w:pPr>
            <w:r w:rsidRPr="000E3043">
              <w:t xml:space="preserve">Feature #50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0_Txt: text_token_janome.20 </w:t>
            </w:r>
          </w:p>
        </w:tc>
        <w:tc>
          <w:tcPr>
            <w:tcW w:w="2463" w:type="dxa"/>
          </w:tcPr>
          <w:p w14:paraId="10761EB9" w14:textId="77777777" w:rsidR="001900FF" w:rsidRPr="000E3043" w:rsidRDefault="001900FF" w:rsidP="00082591">
            <w:pPr>
              <w:pStyle w:val="BodyText"/>
            </w:pPr>
            <w:r w:rsidRPr="000E3043">
              <w:t xml:space="preserve">Feature #21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0_Txt: text_token_janome.35 </w:t>
            </w:r>
          </w:p>
        </w:tc>
        <w:tc>
          <w:tcPr>
            <w:tcW w:w="2463" w:type="dxa"/>
          </w:tcPr>
          <w:p w14:paraId="10761EB9" w14:textId="77777777" w:rsidR="001900FF" w:rsidRPr="000E3043" w:rsidRDefault="001900FF" w:rsidP="00082591">
            <w:pPr>
              <w:pStyle w:val="BodyText"/>
            </w:pPr>
            <w:r w:rsidRPr="000E3043">
              <w:t xml:space="preserve">Feature #36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2_Txt: text_token_janome.45 </w:t>
            </w:r>
          </w:p>
        </w:tc>
        <w:tc>
          <w:tcPr>
            <w:tcW w:w="2463" w:type="dxa"/>
          </w:tcPr>
          <w:p w14:paraId="10761EB9" w14:textId="77777777" w:rsidR="001900FF" w:rsidRPr="000E3043" w:rsidRDefault="001900FF" w:rsidP="00082591">
            <w:pPr>
              <w:pStyle w:val="BodyText"/>
            </w:pPr>
            <w:r w:rsidRPr="000E3043">
              <w:t xml:space="preserve">Feature #46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0_Txt: text_token_janome.34 </w:t>
            </w:r>
          </w:p>
        </w:tc>
        <w:tc>
          <w:tcPr>
            <w:tcW w:w="2463" w:type="dxa"/>
          </w:tcPr>
          <w:p w14:paraId="10761EB9" w14:textId="77777777" w:rsidR="001900FF" w:rsidRPr="000E3043" w:rsidRDefault="001900FF" w:rsidP="00082591">
            <w:pPr>
              <w:pStyle w:val="BodyText"/>
            </w:pPr>
            <w:r w:rsidRPr="000E3043">
              <w:t xml:space="preserve">Feature #35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0_Txt: text_token_janome.1 </w:t>
            </w:r>
          </w:p>
        </w:tc>
        <w:tc>
          <w:tcPr>
            <w:tcW w:w="2463" w:type="dxa"/>
          </w:tcPr>
          <w:p w14:paraId="10761EB9" w14:textId="77777777" w:rsidR="001900FF" w:rsidRPr="000E3043" w:rsidRDefault="001900FF" w:rsidP="00082591">
            <w:pPr>
              <w:pStyle w:val="BodyText"/>
            </w:pPr>
            <w:r w:rsidRPr="000E3043">
              <w:t xml:space="preserve">Feature #2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_Txt: text_token_janome.0 </w:t>
            </w:r>
          </w:p>
        </w:tc>
        <w:tc>
          <w:tcPr>
            <w:tcW w:w="2463" w:type="dxa"/>
          </w:tcPr>
          <w:p w14:paraId="10761EB9" w14:textId="77777777" w:rsidR="001900FF" w:rsidRPr="000E3043" w:rsidRDefault="001900FF" w:rsidP="00082591">
            <w:pPr>
              <w:pStyle w:val="BodyText"/>
            </w:pPr>
            <w:r w:rsidRPr="000E3043">
              <w:t xml:space="preserve">Feature #1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0_Txt: text_token_janome.27 </w:t>
            </w:r>
          </w:p>
        </w:tc>
        <w:tc>
          <w:tcPr>
            <w:tcW w:w="2463" w:type="dxa"/>
          </w:tcPr>
          <w:p w14:paraId="10761EB9" w14:textId="77777777" w:rsidR="001900FF" w:rsidRPr="000E3043" w:rsidRDefault="001900FF" w:rsidP="00082591">
            <w:pPr>
              <w:pStyle w:val="BodyText"/>
            </w:pPr>
            <w:r w:rsidRPr="000E3043">
              <w:t xml:space="preserve">Feature #28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0_Txt: text_token_janome.29 </w:t>
            </w:r>
          </w:p>
        </w:tc>
        <w:tc>
          <w:tcPr>
            <w:tcW w:w="2463" w:type="dxa"/>
          </w:tcPr>
          <w:p w14:paraId="10761EB9" w14:textId="77777777" w:rsidR="001900FF" w:rsidRPr="000E3043" w:rsidRDefault="001900FF" w:rsidP="00082591">
            <w:pPr>
              <w:pStyle w:val="BodyText"/>
            </w:pPr>
            <w:r w:rsidRPr="000E3043">
              <w:t xml:space="preserve">Feature #30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3 </w:t>
            </w:r>
          </w:p>
        </w:tc>
        <w:tc>
          <w:tcPr>
            <w:tcW w:w="2463" w:type="dxa"/>
          </w:tcPr>
          <w:p w14:paraId="10761EB9" w14:textId="77777777" w:rsidR="001900FF" w:rsidRPr="000E3043" w:rsidRDefault="001900FF" w:rsidP="00082591">
            <w:pPr>
              <w:pStyle w:val="BodyText"/>
            </w:pPr>
            <w:r w:rsidRPr="000E3043">
              <w:t xml:space="preserve">0_Txt: text_token_janome.19 </w:t>
            </w:r>
          </w:p>
        </w:tc>
        <w:tc>
          <w:tcPr>
            <w:tcW w:w="2463" w:type="dxa"/>
          </w:tcPr>
          <w:p w14:paraId="10761EB9" w14:textId="77777777" w:rsidR="001900FF" w:rsidRPr="000E3043" w:rsidRDefault="001900FF" w:rsidP="00082591">
            <w:pPr>
              <w:pStyle w:val="BodyText"/>
            </w:pPr>
            <w:r w:rsidRPr="000E3043">
              <w:t xml:space="preserve">Feature #20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0_Txt: text_token_janome.11 </w:t>
            </w:r>
          </w:p>
        </w:tc>
        <w:tc>
          <w:tcPr>
            <w:tcW w:w="2463" w:type="dxa"/>
          </w:tcPr>
          <w:p w14:paraId="10761EB9" w14:textId="77777777" w:rsidR="001900FF" w:rsidRPr="000E3043" w:rsidRDefault="001900FF" w:rsidP="00082591">
            <w:pPr>
              <w:pStyle w:val="BodyText"/>
            </w:pPr>
            <w:r w:rsidRPr="000E3043">
              <w:t xml:space="preserve">Feature #12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0_Txt: text_token_janome.2 </w:t>
            </w:r>
          </w:p>
        </w:tc>
        <w:tc>
          <w:tcPr>
            <w:tcW w:w="2463" w:type="dxa"/>
          </w:tcPr>
          <w:p w14:paraId="10761EB9" w14:textId="77777777" w:rsidR="001900FF" w:rsidRPr="000E3043" w:rsidRDefault="001900FF" w:rsidP="00082591">
            <w:pPr>
              <w:pStyle w:val="BodyText"/>
            </w:pPr>
            <w:r w:rsidRPr="000E3043">
              <w:t xml:space="preserve">Feature #3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6 </w:t>
            </w:r>
          </w:p>
        </w:tc>
        <w:tc>
          <w:tcPr>
            <w:tcW w:w="2463" w:type="dxa"/>
          </w:tcPr>
          <w:p w14:paraId="10761EB9" w14:textId="77777777" w:rsidR="001900FF" w:rsidRPr="000E3043" w:rsidRDefault="001900FF" w:rsidP="00082591">
            <w:pPr>
              <w:pStyle w:val="BodyText"/>
            </w:pPr>
            <w:r w:rsidRPr="000E3043">
              <w:t xml:space="preserve">0_Txt: text_token_janome.14 </w:t>
            </w:r>
          </w:p>
        </w:tc>
        <w:tc>
          <w:tcPr>
            <w:tcW w:w="2463" w:type="dxa"/>
          </w:tcPr>
          <w:p w14:paraId="10761EB9" w14:textId="77777777" w:rsidR="001900FF" w:rsidRPr="000E3043" w:rsidRDefault="001900FF" w:rsidP="00082591">
            <w:pPr>
              <w:pStyle w:val="BodyText"/>
            </w:pPr>
            <w:r w:rsidRPr="000E3043">
              <w:t xml:space="preserve">Feature #15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3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7 </w:t>
            </w:r>
          </w:p>
        </w:tc>
        <w:tc>
          <w:tcPr>
            <w:tcW w:w="2463" w:type="dxa"/>
          </w:tcPr>
          <w:p w14:paraId="10761EB9" w14:textId="77777777" w:rsidR="001900FF" w:rsidRPr="000E3043" w:rsidRDefault="001900FF" w:rsidP="00082591">
            <w:pPr>
              <w:pStyle w:val="BodyText"/>
            </w:pPr>
            <w:r w:rsidRPr="000E3043">
              <w:t xml:space="preserve">0_Txt: text_token_janome.21 </w:t>
            </w:r>
          </w:p>
        </w:tc>
        <w:tc>
          <w:tcPr>
            <w:tcW w:w="2463" w:type="dxa"/>
          </w:tcPr>
          <w:p w14:paraId="10761EB9" w14:textId="77777777" w:rsidR="001900FF" w:rsidRPr="000E3043" w:rsidRDefault="001900FF" w:rsidP="00082591">
            <w:pPr>
              <w:pStyle w:val="BodyText"/>
            </w:pPr>
            <w:r w:rsidRPr="000E3043">
              <w:t xml:space="preserve">Feature #22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8 </w:t>
            </w:r>
          </w:p>
        </w:tc>
        <w:tc>
          <w:tcPr>
            <w:tcW w:w="2463" w:type="dxa"/>
          </w:tcPr>
          <w:p w14:paraId="10761EB9" w14:textId="77777777" w:rsidR="001900FF" w:rsidRPr="000E3043" w:rsidRDefault="001900FF" w:rsidP="00082591">
            <w:pPr>
              <w:pStyle w:val="BodyText"/>
            </w:pPr>
            <w:r w:rsidRPr="000E3043">
              <w:t xml:space="preserve">2_Txt: text_token_janome.35 </w:t>
            </w:r>
          </w:p>
        </w:tc>
        <w:tc>
          <w:tcPr>
            <w:tcW w:w="2463" w:type="dxa"/>
          </w:tcPr>
          <w:p w14:paraId="10761EB9" w14:textId="77777777" w:rsidR="001900FF" w:rsidRPr="000E3043" w:rsidRDefault="001900FF" w:rsidP="00082591">
            <w:pPr>
              <w:pStyle w:val="BodyText"/>
            </w:pPr>
            <w:r w:rsidRPr="000E3043">
              <w:t xml:space="preserve">Feature #36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9 </w:t>
            </w:r>
          </w:p>
        </w:tc>
        <w:tc>
          <w:tcPr>
            <w:tcW w:w="2463" w:type="dxa"/>
          </w:tcPr>
          <w:p w14:paraId="10761EB9" w14:textId="77777777" w:rsidR="001900FF" w:rsidRPr="000E3043" w:rsidRDefault="001900FF" w:rsidP="00082591">
            <w:pPr>
              <w:pStyle w:val="BodyText"/>
            </w:pPr>
            <w:r w:rsidRPr="000E3043">
              <w:t xml:space="preserve">0_Txt: text_token_janome.22 </w:t>
            </w:r>
          </w:p>
        </w:tc>
        <w:tc>
          <w:tcPr>
            <w:tcW w:w="2463" w:type="dxa"/>
          </w:tcPr>
          <w:p w14:paraId="10761EB9" w14:textId="77777777" w:rsidR="001900FF" w:rsidRPr="000E3043" w:rsidRDefault="001900FF" w:rsidP="00082591">
            <w:pPr>
              <w:pStyle w:val="BodyText"/>
            </w:pPr>
            <w:r w:rsidRPr="000E3043">
              <w:t xml:space="preserve">Feature #23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0 </w:t>
            </w:r>
          </w:p>
        </w:tc>
        <w:tc>
          <w:tcPr>
            <w:tcW w:w="2463" w:type="dxa"/>
          </w:tcPr>
          <w:p w14:paraId="10761EB9" w14:textId="77777777" w:rsidR="001900FF" w:rsidRPr="000E3043" w:rsidRDefault="001900FF" w:rsidP="00082591">
            <w:pPr>
              <w:pStyle w:val="BodyText"/>
            </w:pPr>
            <w:r w:rsidRPr="000E3043">
              <w:t xml:space="preserve">2_Txt: text_token_janome.3 </w:t>
            </w:r>
          </w:p>
        </w:tc>
        <w:tc>
          <w:tcPr>
            <w:tcW w:w="2463" w:type="dxa"/>
          </w:tcPr>
          <w:p w14:paraId="10761EB9" w14:textId="77777777" w:rsidR="001900FF" w:rsidRPr="000E3043" w:rsidRDefault="001900FF" w:rsidP="00082591">
            <w:pPr>
              <w:pStyle w:val="BodyText"/>
            </w:pPr>
            <w:r w:rsidRPr="000E3043">
              <w:t xml:space="preserve">Feature #4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0_Txt: text_token_janome.36 </w:t>
            </w:r>
          </w:p>
        </w:tc>
        <w:tc>
          <w:tcPr>
            <w:tcW w:w="2463" w:type="dxa"/>
          </w:tcPr>
          <w:p w14:paraId="10761EB9" w14:textId="77777777" w:rsidR="001900FF" w:rsidRPr="000E3043" w:rsidRDefault="001900FF" w:rsidP="00082591">
            <w:pPr>
              <w:pStyle w:val="BodyText"/>
            </w:pPr>
            <w:r w:rsidRPr="000E3043">
              <w:t xml:space="preserve">Feature #37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2_Txt: text_token_janome.13 </w:t>
            </w:r>
          </w:p>
        </w:tc>
        <w:tc>
          <w:tcPr>
            <w:tcW w:w="2463" w:type="dxa"/>
          </w:tcPr>
          <w:p w14:paraId="10761EB9" w14:textId="77777777" w:rsidR="001900FF" w:rsidRPr="000E3043" w:rsidRDefault="001900FF" w:rsidP="00082591">
            <w:pPr>
              <w:pStyle w:val="BodyText"/>
            </w:pPr>
            <w:r w:rsidRPr="000E3043">
              <w:t xml:space="preserve">Feature #14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3 </w:t>
            </w:r>
          </w:p>
        </w:tc>
        <w:tc>
          <w:tcPr>
            <w:tcW w:w="2463" w:type="dxa"/>
          </w:tcPr>
          <w:p w14:paraId="10761EB9" w14:textId="77777777" w:rsidR="001900FF" w:rsidRPr="000E3043" w:rsidRDefault="001900FF" w:rsidP="00082591">
            <w:pPr>
              <w:pStyle w:val="BodyText"/>
            </w:pPr>
            <w:r w:rsidRPr="000E3043">
              <w:t xml:space="preserve">2_Txt: text_token_janome.25 </w:t>
            </w:r>
          </w:p>
        </w:tc>
        <w:tc>
          <w:tcPr>
            <w:tcW w:w="2463" w:type="dxa"/>
          </w:tcPr>
          <w:p w14:paraId="10761EB9" w14:textId="77777777" w:rsidR="001900FF" w:rsidRPr="000E3043" w:rsidRDefault="001900FF" w:rsidP="00082591">
            <w:pPr>
              <w:pStyle w:val="BodyText"/>
            </w:pPr>
            <w:r w:rsidRPr="000E3043">
              <w:t xml:space="preserve">Feature #26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4 </w:t>
            </w:r>
          </w:p>
        </w:tc>
        <w:tc>
          <w:tcPr>
            <w:tcW w:w="2463" w:type="dxa"/>
          </w:tcPr>
          <w:p w14:paraId="10761EB9" w14:textId="77777777" w:rsidR="001900FF" w:rsidRPr="000E3043" w:rsidRDefault="001900FF" w:rsidP="00082591">
            <w:pPr>
              <w:pStyle w:val="BodyText"/>
            </w:pPr>
            <w:r w:rsidRPr="000E3043">
              <w:t xml:space="preserve">2_Txt: text_token_janome.11 </w:t>
            </w:r>
          </w:p>
        </w:tc>
        <w:tc>
          <w:tcPr>
            <w:tcW w:w="2463" w:type="dxa"/>
          </w:tcPr>
          <w:p w14:paraId="10761EB9" w14:textId="77777777" w:rsidR="001900FF" w:rsidRPr="000E3043" w:rsidRDefault="001900FF" w:rsidP="00082591">
            <w:pPr>
              <w:pStyle w:val="BodyText"/>
            </w:pPr>
            <w:r w:rsidRPr="000E3043">
              <w:t xml:space="preserve">Feature #12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5 </w:t>
            </w:r>
          </w:p>
        </w:tc>
        <w:tc>
          <w:tcPr>
            <w:tcW w:w="2463" w:type="dxa"/>
          </w:tcPr>
          <w:p w14:paraId="10761EB9" w14:textId="77777777" w:rsidR="001900FF" w:rsidRPr="000E3043" w:rsidRDefault="001900FF" w:rsidP="00082591">
            <w:pPr>
              <w:pStyle w:val="BodyText"/>
            </w:pPr>
            <w:r w:rsidRPr="000E3043">
              <w:t xml:space="preserve">0_Txt: text_token_janome.12 </w:t>
            </w:r>
          </w:p>
        </w:tc>
        <w:tc>
          <w:tcPr>
            <w:tcW w:w="2463" w:type="dxa"/>
          </w:tcPr>
          <w:p w14:paraId="10761EB9" w14:textId="77777777" w:rsidR="001900FF" w:rsidRPr="000E3043" w:rsidRDefault="001900FF" w:rsidP="00082591">
            <w:pPr>
              <w:pStyle w:val="BodyText"/>
            </w:pPr>
            <w:r w:rsidRPr="000E3043">
              <w:t xml:space="preserve">Feature #13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6 </w:t>
            </w:r>
          </w:p>
        </w:tc>
        <w:tc>
          <w:tcPr>
            <w:tcW w:w="2463" w:type="dxa"/>
          </w:tcPr>
          <w:p w14:paraId="10761EB9" w14:textId="77777777" w:rsidR="001900FF" w:rsidRPr="000E3043" w:rsidRDefault="001900FF" w:rsidP="00082591">
            <w:pPr>
              <w:pStyle w:val="BodyText"/>
            </w:pPr>
            <w:r w:rsidRPr="000E3043">
              <w:t xml:space="preserve">0_Txt: text_token_janome.7 </w:t>
            </w:r>
          </w:p>
        </w:tc>
        <w:tc>
          <w:tcPr>
            <w:tcW w:w="2463" w:type="dxa"/>
          </w:tcPr>
          <w:p w14:paraId="10761EB9" w14:textId="77777777" w:rsidR="001900FF" w:rsidRPr="000E3043" w:rsidRDefault="001900FF" w:rsidP="00082591">
            <w:pPr>
              <w:pStyle w:val="BodyText"/>
            </w:pPr>
            <w:r w:rsidRPr="000E3043">
              <w:t xml:space="preserve">Feature #8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7 </w:t>
            </w:r>
          </w:p>
        </w:tc>
        <w:tc>
          <w:tcPr>
            <w:tcW w:w="2463" w:type="dxa"/>
          </w:tcPr>
          <w:p w14:paraId="10761EB9" w14:textId="77777777" w:rsidR="001900FF" w:rsidRPr="000E3043" w:rsidRDefault="001900FF" w:rsidP="00082591">
            <w:pPr>
              <w:pStyle w:val="BodyText"/>
            </w:pPr>
            <w:r w:rsidRPr="000E3043">
              <w:t xml:space="preserve">0_Txt: text_token_janome.31 </w:t>
            </w:r>
          </w:p>
        </w:tc>
        <w:tc>
          <w:tcPr>
            <w:tcW w:w="2463" w:type="dxa"/>
          </w:tcPr>
          <w:p w14:paraId="10761EB9" w14:textId="77777777" w:rsidR="001900FF" w:rsidRPr="000E3043" w:rsidRDefault="001900FF" w:rsidP="00082591">
            <w:pPr>
              <w:pStyle w:val="BodyText"/>
            </w:pPr>
            <w:r w:rsidRPr="000E3043">
              <w:t xml:space="preserve">Feature #32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8 </w:t>
            </w:r>
          </w:p>
        </w:tc>
        <w:tc>
          <w:tcPr>
            <w:tcW w:w="2463" w:type="dxa"/>
          </w:tcPr>
          <w:p w14:paraId="10761EB9" w14:textId="77777777" w:rsidR="001900FF" w:rsidRPr="000E3043" w:rsidRDefault="001900FF" w:rsidP="00082591">
            <w:pPr>
              <w:pStyle w:val="BodyText"/>
            </w:pPr>
            <w:r w:rsidRPr="000E3043">
              <w:t xml:space="preserve">2_Txt: text_token_janome.22 </w:t>
            </w:r>
          </w:p>
        </w:tc>
        <w:tc>
          <w:tcPr>
            <w:tcW w:w="2463" w:type="dxa"/>
          </w:tcPr>
          <w:p w14:paraId="10761EB9" w14:textId="77777777" w:rsidR="001900FF" w:rsidRPr="000E3043" w:rsidRDefault="001900FF" w:rsidP="00082591">
            <w:pPr>
              <w:pStyle w:val="BodyText"/>
            </w:pPr>
            <w:r w:rsidRPr="000E3043">
              <w:t xml:space="preserve">Feature #23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9 </w:t>
            </w:r>
          </w:p>
        </w:tc>
        <w:tc>
          <w:tcPr>
            <w:tcW w:w="2463" w:type="dxa"/>
          </w:tcPr>
          <w:p w14:paraId="10761EB9" w14:textId="77777777" w:rsidR="001900FF" w:rsidRPr="000E3043" w:rsidRDefault="001900FF" w:rsidP="00082591">
            <w:pPr>
              <w:pStyle w:val="BodyText"/>
            </w:pPr>
            <w:r w:rsidRPr="000E3043">
              <w:t xml:space="preserve">2_Txt: text_token_janome.19 </w:t>
            </w:r>
          </w:p>
        </w:tc>
        <w:tc>
          <w:tcPr>
            <w:tcW w:w="2463" w:type="dxa"/>
          </w:tcPr>
          <w:p w14:paraId="10761EB9" w14:textId="77777777" w:rsidR="001900FF" w:rsidRPr="000E3043" w:rsidRDefault="001900FF" w:rsidP="00082591">
            <w:pPr>
              <w:pStyle w:val="BodyText"/>
            </w:pPr>
            <w:r w:rsidRPr="000E3043">
              <w:t xml:space="preserve">Feature #20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2_Txt: text_token_janome.14 </w:t>
            </w:r>
          </w:p>
        </w:tc>
        <w:tc>
          <w:tcPr>
            <w:tcW w:w="2463" w:type="dxa"/>
          </w:tcPr>
          <w:p w14:paraId="10761EB9" w14:textId="77777777" w:rsidR="001900FF" w:rsidRPr="000E3043" w:rsidRDefault="001900FF" w:rsidP="00082591">
            <w:pPr>
              <w:pStyle w:val="BodyText"/>
            </w:pPr>
            <w:r w:rsidRPr="000E3043">
              <w:t xml:space="preserve">Feature #15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1 </w:t>
            </w:r>
          </w:p>
        </w:tc>
        <w:tc>
          <w:tcPr>
            <w:tcW w:w="2463" w:type="dxa"/>
          </w:tcPr>
          <w:p w14:paraId="10761EB9" w14:textId="77777777" w:rsidR="001900FF" w:rsidRPr="000E3043" w:rsidRDefault="001900FF" w:rsidP="00082591">
            <w:pPr>
              <w:pStyle w:val="BodyText"/>
            </w:pPr>
            <w:r w:rsidRPr="000E3043">
              <w:t xml:space="preserve">2_Txt: text_token_janome.1 </w:t>
            </w:r>
          </w:p>
        </w:tc>
        <w:tc>
          <w:tcPr>
            <w:tcW w:w="2463" w:type="dxa"/>
          </w:tcPr>
          <w:p w14:paraId="10761EB9" w14:textId="77777777" w:rsidR="001900FF" w:rsidRPr="000E3043" w:rsidRDefault="001900FF" w:rsidP="00082591">
            <w:pPr>
              <w:pStyle w:val="BodyText"/>
            </w:pPr>
            <w:r w:rsidRPr="000E3043">
              <w:t xml:space="preserve">Feature #2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0_Txt: text_token_janome.17 </w:t>
            </w:r>
          </w:p>
        </w:tc>
        <w:tc>
          <w:tcPr>
            <w:tcW w:w="2463" w:type="dxa"/>
          </w:tcPr>
          <w:p w14:paraId="10761EB9" w14:textId="77777777" w:rsidR="001900FF" w:rsidRPr="000E3043" w:rsidRDefault="001900FF" w:rsidP="00082591">
            <w:pPr>
              <w:pStyle w:val="BodyText"/>
            </w:pPr>
            <w:r w:rsidRPr="000E3043">
              <w:t xml:space="preserve">Feature #18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0_Txt: text_token_janome.16 </w:t>
            </w:r>
          </w:p>
        </w:tc>
        <w:tc>
          <w:tcPr>
            <w:tcW w:w="2463" w:type="dxa"/>
          </w:tcPr>
          <w:p w14:paraId="10761EB9" w14:textId="77777777" w:rsidR="001900FF" w:rsidRPr="000E3043" w:rsidRDefault="001900FF" w:rsidP="00082591">
            <w:pPr>
              <w:pStyle w:val="BodyText"/>
            </w:pPr>
            <w:r w:rsidRPr="000E3043">
              <w:t xml:space="preserve">Feature #17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2_Txt: text_token_janome.12 </w:t>
            </w:r>
          </w:p>
        </w:tc>
        <w:tc>
          <w:tcPr>
            <w:tcW w:w="2463" w:type="dxa"/>
          </w:tcPr>
          <w:p w14:paraId="10761EB9" w14:textId="77777777" w:rsidR="001900FF" w:rsidRPr="000E3043" w:rsidRDefault="001900FF" w:rsidP="00082591">
            <w:pPr>
              <w:pStyle w:val="BodyText"/>
            </w:pPr>
            <w:r w:rsidRPr="000E3043">
              <w:t xml:space="preserve">Feature #13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5 </w:t>
            </w:r>
          </w:p>
        </w:tc>
        <w:tc>
          <w:tcPr>
            <w:tcW w:w="2463" w:type="dxa"/>
          </w:tcPr>
          <w:p w14:paraId="10761EB9" w14:textId="77777777" w:rsidR="001900FF" w:rsidRPr="000E3043" w:rsidRDefault="001900FF" w:rsidP="00082591">
            <w:pPr>
              <w:pStyle w:val="BodyText"/>
            </w:pPr>
            <w:r w:rsidRPr="000E3043">
              <w:t xml:space="preserve">2_Txt: text_token_janome.32 </w:t>
            </w:r>
          </w:p>
        </w:tc>
        <w:tc>
          <w:tcPr>
            <w:tcW w:w="2463" w:type="dxa"/>
          </w:tcPr>
          <w:p w14:paraId="10761EB9" w14:textId="77777777" w:rsidR="001900FF" w:rsidRPr="000E3043" w:rsidRDefault="001900FF" w:rsidP="00082591">
            <w:pPr>
              <w:pStyle w:val="BodyText"/>
            </w:pPr>
            <w:r w:rsidRPr="000E3043">
              <w:t xml:space="preserve">Feature #33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6 </w:t>
            </w:r>
          </w:p>
        </w:tc>
        <w:tc>
          <w:tcPr>
            <w:tcW w:w="2463" w:type="dxa"/>
          </w:tcPr>
          <w:p w14:paraId="10761EB9" w14:textId="77777777" w:rsidR="001900FF" w:rsidRPr="000E3043" w:rsidRDefault="001900FF" w:rsidP="00082591">
            <w:pPr>
              <w:pStyle w:val="BodyText"/>
            </w:pPr>
            <w:r w:rsidRPr="000E3043">
              <w:t xml:space="preserve">0_Txt: text_token_janome.46 </w:t>
            </w:r>
          </w:p>
        </w:tc>
        <w:tc>
          <w:tcPr>
            <w:tcW w:w="2463" w:type="dxa"/>
          </w:tcPr>
          <w:p w14:paraId="10761EB9" w14:textId="77777777" w:rsidR="001900FF" w:rsidRPr="000E3043" w:rsidRDefault="001900FF" w:rsidP="00082591">
            <w:pPr>
              <w:pStyle w:val="BodyText"/>
            </w:pPr>
            <w:r w:rsidRPr="000E3043">
              <w:t xml:space="preserve">Feature #47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7 </w:t>
            </w:r>
          </w:p>
        </w:tc>
        <w:tc>
          <w:tcPr>
            <w:tcW w:w="2463" w:type="dxa"/>
          </w:tcPr>
          <w:p w14:paraId="10761EB9" w14:textId="77777777" w:rsidR="001900FF" w:rsidRPr="000E3043" w:rsidRDefault="001900FF" w:rsidP="00082591">
            <w:pPr>
              <w:pStyle w:val="BodyText"/>
            </w:pPr>
            <w:r w:rsidRPr="000E3043">
              <w:t xml:space="preserve">2_Txt: text_token_janome.4 </w:t>
            </w:r>
          </w:p>
        </w:tc>
        <w:tc>
          <w:tcPr>
            <w:tcW w:w="2463" w:type="dxa"/>
          </w:tcPr>
          <w:p w14:paraId="10761EB9" w14:textId="77777777" w:rsidR="001900FF" w:rsidRPr="000E3043" w:rsidRDefault="001900FF" w:rsidP="00082591">
            <w:pPr>
              <w:pStyle w:val="BodyText"/>
            </w:pPr>
            <w:r w:rsidRPr="000E3043">
              <w:t xml:space="preserve">Feature #5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8 </w:t>
            </w:r>
          </w:p>
        </w:tc>
        <w:tc>
          <w:tcPr>
            <w:tcW w:w="2463" w:type="dxa"/>
          </w:tcPr>
          <w:p w14:paraId="10761EB9" w14:textId="77777777" w:rsidR="001900FF" w:rsidRPr="000E3043" w:rsidRDefault="001900FF" w:rsidP="00082591">
            <w:pPr>
              <w:pStyle w:val="BodyText"/>
            </w:pPr>
            <w:r w:rsidRPr="000E3043">
              <w:t xml:space="preserve">0_Txt: text_token_janome.10 </w:t>
            </w:r>
          </w:p>
        </w:tc>
        <w:tc>
          <w:tcPr>
            <w:tcW w:w="2463" w:type="dxa"/>
          </w:tcPr>
          <w:p w14:paraId="10761EB9" w14:textId="77777777" w:rsidR="001900FF" w:rsidRPr="000E3043" w:rsidRDefault="001900FF" w:rsidP="00082591">
            <w:pPr>
              <w:pStyle w:val="BodyText"/>
            </w:pPr>
            <w:r w:rsidRPr="000E3043">
              <w:t xml:space="preserve">Feature #11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9 </w:t>
            </w:r>
          </w:p>
        </w:tc>
        <w:tc>
          <w:tcPr>
            <w:tcW w:w="2463" w:type="dxa"/>
          </w:tcPr>
          <w:p w14:paraId="10761EB9" w14:textId="77777777" w:rsidR="001900FF" w:rsidRPr="000E3043" w:rsidRDefault="001900FF" w:rsidP="00082591">
            <w:pPr>
              <w:pStyle w:val="BodyText"/>
            </w:pPr>
            <w:r w:rsidRPr="000E3043">
              <w:t xml:space="preserve">2_Txt: text_token_janome.40 </w:t>
            </w:r>
          </w:p>
        </w:tc>
        <w:tc>
          <w:tcPr>
            <w:tcW w:w="2463" w:type="dxa"/>
          </w:tcPr>
          <w:p w14:paraId="10761EB9" w14:textId="77777777" w:rsidR="001900FF" w:rsidRPr="000E3043" w:rsidRDefault="001900FF" w:rsidP="00082591">
            <w:pPr>
              <w:pStyle w:val="BodyText"/>
            </w:pPr>
            <w:r w:rsidRPr="000E3043">
              <w:t xml:space="preserve">Feature #41 of count-based word embedding into 5000 components (followed by dimensionality reduction to 50 dimensions) of 'text_token_janom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0_Txt: text_token_janome.32 </w:t>
            </w:r>
          </w:p>
        </w:tc>
        <w:tc>
          <w:tcPr>
            <w:tcW w:w="2463" w:type="dxa"/>
          </w:tcPr>
          <w:p w14:paraId="10761EB9" w14:textId="77777777" w:rsidR="001900FF" w:rsidRPr="000E3043" w:rsidRDefault="001900FF" w:rsidP="00082591">
            <w:pPr>
              <w:pStyle w:val="BodyText"/>
            </w:pPr>
            <w:r w:rsidRPr="000E3043">
              <w:t xml:space="preserve">Feature #33 of tf-idf-based word embedding into 1000 components (followed by dimensionality reduction to 50 dimensions) of 'text_token_janom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89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4065882" cy="8640000"/>
            <wp:docPr id="1" name="Picture 1"/>
            <wp:cNvGraphicFramePr>
              <a:graphicFrameLocks noChangeAspect="1"/>
            </wp:cNvGraphicFramePr>
            <a:graphic>
              <a:graphicData uri="http://schemas.openxmlformats.org/drawingml/2006/picture">
                <pic:pic>
                  <pic:nvPicPr>
                    <pic:cNvPr id="0" name="final_feature_importance_top_20.png"/>
                    <pic:cNvPicPr/>
                  </pic:nvPicPr>
                  <pic:blipFill>
                    <a:blip r:embed="rId33"/>
                    <a:stretch>
                      <a:fillRect/>
                    </a:stretch>
                  </pic:blipFill>
                  <pic:spPr>
                    <a:xfrm>
                      <a:off x="0" y="0"/>
                      <a:ext cx="4065882" cy="8640000"/>
                    </a:xfrm>
                    <a:prstGeom prst="rect"/>
                  </pic:spPr>
                </pic:pic>
              </a:graphicData>
            </a:graphic>
          </wp:inline>
        </w:drawing>
      </w:r>
      <w:r>
        <w:t xml:space="preserve"/>
      </w:r>
    </w:p>
    <w:bookmarkStart w:id="24" w:name="advanced-nlp-and-image-transformations"/>
    <w:p>
      <w:pPr>
        <w:pStyle w:val="Heading3"/>
      </w:pPr>
      <w:r>
        <w:t xml:space="preserve">Advanced NLP and Image Transformations</w:t>
      </w:r>
    </w:p>
    <w:p>
      <w:pPr>
        <w:pStyle w:val="FirstParagraph"/>
      </w:pPr>
      <w:r>
        <w:t xml:space="preserve">Driverless AI used advanced NLP/Image transformations in the final model pipeline. Detailed description of each advanced transformer includes the assumptions, limitations and the architecture of the transformer. There may be multiple transformers of the same type in the final pipeline having different architectures.</w:t>
      </w:r>
    </w:p>
    <w:bookmarkStart w:id="20" w:name="texttransformer"/>
    <w:p>
      <w:pPr>
        <w:pStyle w:val="Heading4"/>
      </w:pPr>
      <w:r>
        <w:t xml:space="preserve">TextTransformer</w:t>
      </w:r>
    </w:p>
    <w:p>
      <w:pPr>
        <w:pStyle w:val="FirstParagraph"/>
      </w:pPr>
      <w:r>
        <w:t xml:space="preserve">Term Frequency - Inverse Document Frequency (TF-IDF) Vectorizer creates a representation of texts by constructing a one-hot matrix of word n-grams using the TF-IDF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erm Frequency - Inverse Document Frequency (TF-IDF)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0"/>
    <w:bookmarkStart w:id="21" w:name="textlinmodeltransformer"/>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0,</w:t>
      </w:r>
      <w:r>
        <w:br/>
      </w:r>
      <w:r>
        <w:rPr>
          <w:rStyle w:val="VerbatimChar"/>
        </w:rPr>
        <w:t xml:space="preserve">  dual=False</w:t>
      </w:r>
    </w:p>
    <w:bookmarkEnd w:id="21"/>
    <w:bookmarkStart w:id="22" w:name="texttransformer-1"/>
    <w:p>
      <w:pPr>
        <w:pStyle w:val="Heading4"/>
      </w:pPr>
      <w:r>
        <w:t xml:space="preserve">TextTransformer</w:t>
      </w:r>
    </w:p>
    <w:p>
      <w:pPr>
        <w:pStyle w:val="FirstParagraph"/>
      </w:pPr>
      <w:r>
        <w:t xml:space="preserve">Count Vectorizer creates a representation of texts by constructing a one-hot matrix of word n-grams using the frequency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5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Count Vectorizer parameters:</w:t>
      </w:r>
      <w:r>
        <w:br/>
      </w:r>
      <w:r>
        <w:rPr>
          <w:rStyle w:val="VerbatimChar"/>
        </w:rPr>
        <w:t xml:space="preserve">  token_pattern='\b\w+\b',</w:t>
      </w:r>
      <w:r>
        <w:br/>
      </w:r>
      <w:r>
        <w:rPr>
          <w:rStyle w:val="VerbatimChar"/>
        </w:rPr>
        <w:t xml:space="preserve">  ngram_range=(1,2),</w:t>
      </w:r>
      <w:r>
        <w:br/>
      </w:r>
      <w:r>
        <w:rPr>
          <w:rStyle w:val="VerbatimChar"/>
        </w:rPr>
        <w:t xml:space="preserve">  max_features=5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2"/>
    <w:bookmarkStart w:id="23" w:name="textlinmodeltransformer-1"/>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0.01,</w:t>
      </w:r>
      <w:r>
        <w:br/>
      </w:r>
      <w:r>
        <w:rPr>
          <w:rStyle w:val="VerbatimChar"/>
        </w:rPr>
        <w:t xml:space="preserve">  dual=False</w:t>
      </w:r>
    </w:p>
    <w:bookmarkEnd w:id="23"/>
    <w:bookmarkEnd w:id="24"/>
    <w:p>
      <w:pPr>
        <w:pStyle w:val="FirstParagraph"/>
      </w:pPr>
      <w:r>
        <w:rPr>
          <w:bCs/>
          <w:b/>
        </w:rPr>
        <w:t xml:space="preserve">Monotonicity Constraints Details</w:t>
      </w:r>
    </w:p>
    <w:p>
      <w:pPr>
        <w:pStyle w:val="BodyText"/>
      </w:pPr>
      <w:r>
        <w:t xml:space="preserve">Monotonicity constraints enforce a monotonic relationship between a specified feature and the target prediction. For example, given a model trained to predict housing prices, we might want to enforce that the model predicts higher housing prices with increasing lot size and lower housing prices with increasing neighborhood crime rate.</w:t>
      </w:r>
    </w:p>
    <w:p>
      <w:pPr>
        <w:pStyle w:val="BodyText"/>
      </w:pPr>
      <w:r>
        <w:t xml:space="preserve">This experiment enables automatic monotonicity constraints, which mean Driverless AI automatically determines if monotonicity is present and then enforces it through all or part of the modeling pipelines. Depending on the level of feature-target correlation, Driverless AI assigns positive, negative, or no monotonicity constraints. Specifically, monotonicity constraints are enforced if the absolute correlation is greater than 0.1 (the monotonicity correlation threshold set for this experiment). Driverless AI does not enforce monotonicity constraints for features below this correlation threshold.</w:t>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pPr>
        <w:pStyle w:val="FirstParagraph"/>
      </w:pPr>
      <w:r>
        <w:rPr>
          <w:bCs/>
          <w:b/>
        </w:rPr>
        <w:t xml:space="preserve">Pipeline</w:t>
      </w:r>
    </w:p>
    <w:p>
      <w:pPr>
        <w:pStyle w:val="BodyText"/>
      </w:pPr>
      <w:r>
        <w:t xml:space="preserve">Final StackedEnsemble pipeline with ensemble_level=4 transforming 1 original features -&gt; 102 features in each of 5 models each fit on 12 internal holdout splits then linearly blended:</w:t>
      </w:r>
    </w:p>
    <w:p>
      <w:pPr>
        <w:pStyle w:val="BodyText"/>
      </w:pPr>
      <w:r>
        <w:t xml:space="preserve"/>
      </w:r>
      <w:r>
        <w:drawing>
          <wp:inline xmlns:a="http://schemas.openxmlformats.org/drawingml/2006/main" xmlns:pic="http://schemas.openxmlformats.org/drawingml/2006/picture">
            <wp:extent cx="5400000" cy="4535620"/>
            <wp:docPr id="1" name="Picture 1"/>
            <wp:cNvGraphicFramePr>
              <a:graphicFrameLocks noChangeAspect="1"/>
            </wp:cNvGraphicFramePr>
            <a:graphic>
              <a:graphicData uri="http://schemas.openxmlformats.org/drawingml/2006/picture">
                <pic:pic>
                  <pic:nvPicPr>
                    <pic:cNvPr id="0" name="pipeline.png"/>
                    <pic:cNvPicPr/>
                  </pic:nvPicPr>
                  <pic:blipFill>
                    <a:blip r:embed="rId31"/>
                    <a:stretch>
                      <a:fillRect/>
                    </a:stretch>
                  </pic:blipFill>
                  <pic:spPr>
                    <a:xfrm>
                      <a:off x="0" y="0"/>
                      <a:ext cx="5400000" cy="4535620"/>
                    </a:xfrm>
                    <a:prstGeom prst="rect"/>
                  </pic:spPr>
                </pic:pic>
              </a:graphicData>
            </a:graphic>
          </wp:inline>
        </w:drawing>
      </w:r>
      <w:r>
        <w:t xml:space="preserve"/>
      </w:r>
    </w:p>
    <w:p>
      <w:pPr>
        <w:pStyle w:val="BodyText"/>
      </w:pPr>
      <w:r>
        <w:rPr>
          <w:bCs/>
          <w:b/>
        </w:rPr>
        <w:t xml:space="preserve">Model Lineage</w:t>
      </w:r>
    </w:p>
    <w:p>
      <w:pPr>
        <w:pStyle w:val="BodyText"/>
      </w:pPr>
      <w:r>
        <w:t xml:space="preserve">The following plot shows the experiment lineage for the current experiment 5.hatespeech_vec_janome.</w:t>
      </w:r>
    </w:p>
    <w:p>
      <w:pPr>
        <w:pStyle w:val="BodyText"/>
      </w:pPr>
      <w:r>
        <w:t xml:space="preserve"/>
      </w:r>
      <w:r>
        <w:drawing>
          <wp:inline xmlns:a="http://schemas.openxmlformats.org/drawingml/2006/main" xmlns:pic="http://schemas.openxmlformats.org/drawingml/2006/picture">
            <wp:extent cx="5854700" cy="5626100"/>
            <wp:docPr id="1" name="Picture 1"/>
            <wp:cNvGraphicFramePr>
              <a:graphicFrameLocks noChangeAspect="1"/>
            </wp:cNvGraphicFramePr>
            <a:graphic>
              <a:graphicData uri="http://schemas.openxmlformats.org/drawingml/2006/picture">
                <pic:pic>
                  <pic:nvPicPr>
                    <pic:cNvPr id="0" name="experiment_lineage.png"/>
                    <pic:cNvPicPr/>
                  </pic:nvPicPr>
                  <pic:blipFill>
                    <a:blip r:embed="rId35"/>
                    <a:stretch>
                      <a:fillRect/>
                    </a:stretch>
                  </pic:blipFill>
                  <pic:spPr>
                    <a:xfrm>
                      <a:off x="0" y="0"/>
                      <a:ext cx="5854700" cy="5626100"/>
                    </a:xfrm>
                    <a:prstGeom prst="rect"/>
                  </pic:spPr>
                </pic:pic>
              </a:graphicData>
            </a:graphic>
          </wp:inline>
        </w:drawing>
      </w:r>
      <w:r>
        <w:t xml:space="preserve"/>
      </w:r>
    </w:p>
    <w:p>
      <w:pPr>
        <w:pStyle w:val="BodyText"/>
      </w:pPr>
      <w:r>
        <w:rPr>
          <w:bCs/>
          <w:b/>
        </w:rPr>
        <w:t xml:space="preserve">Details</w:t>
      </w:r>
    </w:p>
    <w:p>
      <w:pPr>
        <w:pStyle w:val="ListBullet2"/>
        <w:numPr>
          <w:ilvl w:val="0"/>
          <w:numId w:val="24"/>
        </w:numPr>
      </w:pPr>
      <w:r>
        <w:t xml:space="preserve">The fitted features of the final model are the best features found during the feature engineering iterations.</w:t>
      </w:r>
    </w:p>
    <w:p>
      <w:pPr>
        <w:pStyle w:val="ListBullet2"/>
        <w:numPr>
          <w:ilvl w:val="0"/>
          <w:numId w:val="24"/>
        </w:numPr>
      </w:pPr>
      <w:r>
        <w:t xml:space="preserve">The target transformer indicates the type of transformation applied to the target column.</w:t>
      </w:r>
    </w:p>
    <w:p>
      <w:pPr>
        <w:pStyle w:val="FirstParagraph"/>
      </w:pPr>
      <w:r>
        <w:t xml:space="preserve">For a complete list of the parameters of the final model, see the Appendix.</w:t>
      </w:r>
    </w:p>
    <w:p>
      <w:pPr>
        <w:pStyle w:val="BodyText"/>
      </w:pPr>
      <w:r>
        <w:rPr>
          <w:bCs/>
          <w:b/>
        </w:rPr>
        <w:t xml:space="preserve">Performance of Final Model</w:t>
      </w:r>
    </w:p>
    <w:p>
      <w:pPr>
        <w:pStyle w:val="BodyText"/>
      </w:pPr>
      <w:r>
        <w:t xml:space="preserve">Some metrics below require the probabilities to be converted into labels. Predicted labels are generated based on some probability threshold.</w:t>
      </w:r>
      <w:r>
        <w:t xml:space="preserve"> </w:t>
      </w:r>
      <w:r>
        <w:t xml:space="preserve">For example, we may say the label is</w:t>
      </w:r>
      <w:r>
        <w:t xml:space="preserve"> </w:t>
      </w:r>
      <w:r>
        <w:t xml:space="preserve">“</w:t>
      </w:r>
      <w:r>
        <w:t xml:space="preserve">YES</w:t>
      </w:r>
      <w:r>
        <w:t xml:space="preserve">”</w:t>
      </w:r>
      <w:r>
        <w:t xml:space="preserve"> </w:t>
      </w:r>
      <w:r>
        <w:t xml:space="preserve">if the probability is greater than 0.5.</w:t>
      </w:r>
    </w:p>
    <w:p>
      <w:pPr>
        <w:pStyle w:val="BodyText"/>
      </w:pPr>
      <w:r>
        <w:t xml:space="preserve">Choosing this threshold can greatly change the performance metric.</w:t>
      </w:r>
      <w:r>
        <w:t xml:space="preserve"> </w:t>
      </w:r>
      <w:r>
        <w:t xml:space="preserve">This can be seen in the ROC and Precision Recall curves on the Driverless AI UI, where different thresholds on the curve are highlighted, that marks the best Accuracy, the best MCC, and the best F1.</w:t>
      </w:r>
    </w:p>
    <w:p>
      <w:pPr>
        <w:pStyle w:val="BodyText"/>
      </w:pPr>
      <w:r>
        <w:t xml:space="preserve">In the Performance Table below, some metrics that require labels have been calculated so that the threshold chosen optimizes the metric.</w:t>
      </w:r>
      <w:r>
        <w:t xml:space="preserve"> </w:t>
      </w:r>
      <w:r>
        <w:t xml:space="preserve">The metrics whose thresholds are optimized are: Accuracy, MCC, F1, F05, and F2.</w:t>
      </w:r>
      <w:r>
        <w:t xml:space="preserve"> </w:t>
      </w:r>
      <w:r>
        <w:t xml:space="preserve">Other metrics that require labels like Precision and Recall choose the threshold that optimizes the</w:t>
      </w:r>
      <w:r>
        <w:t xml:space="preserve"> </w:t>
      </w:r>
      <w:r>
        <w:t xml:space="preserve">F1 because these are trivial to optimize (i.e, Recall will always be perfect when the threshold is 0).</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616479 </w:t>
            </w:r>
          </w:p>
        </w:tc>
        <w:tc>
          <w:tcPr>
            <w:tcW w:w="2463" w:type="dxa"/>
          </w:tcPr>
          <w:p w14:paraId="10761EB9" w14:textId="77777777" w:rsidR="001900FF" w:rsidRPr="000E3043" w:rsidRDefault="001900FF" w:rsidP="00082591">
            <w:pPr>
              <w:pStyle w:val="BodyText"/>
            </w:pPr>
            <w:r w:rsidRPr="000E3043">
              <w:t xml:space="preserve">0.03724536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064500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488134 </w:t>
            </w:r>
          </w:p>
        </w:tc>
        <w:tc>
          <w:tcPr>
            <w:tcW w:w="2463" w:type="dxa"/>
          </w:tcPr>
          <w:p w14:paraId="10761EB9" w14:textId="77777777" w:rsidR="001900FF" w:rsidRPr="000E3043" w:rsidRDefault="001900FF" w:rsidP="00082591">
            <w:pPr>
              <w:pStyle w:val="BodyText"/>
            </w:pPr>
            <w:r w:rsidRPr="000E3043">
              <w:t xml:space="preserve">0.004984356 </w:t>
            </w:r>
          </w:p>
        </w:tc>
        <w:tc>
          <w:tcPr>
            <w:tcW w:w="2463" w:type="dxa"/>
          </w:tcPr>
          <w:p w14:paraId="10761EB9" w14:textId="77777777" w:rsidR="001900FF" w:rsidRPr="000E3043" w:rsidRDefault="001900FF" w:rsidP="00082591">
            <w:pPr>
              <w:pStyle w:val="BodyText"/>
            </w:pPr>
            <w:r w:rsidRPr="000E3043">
              <w:t xml:space="preserve">0.9516667 </w:t>
            </w:r>
          </w:p>
        </w:tc>
        <w:tc>
          <w:tcPr>
            <w:tcW w:w="2463" w:type="dxa"/>
          </w:tcPr>
          <w:p w14:paraId="10761EB9" w14:textId="77777777" w:rsidR="001900FF" w:rsidRPr="000E3043" w:rsidRDefault="001900FF" w:rsidP="00082591">
            <w:pPr>
              <w:pStyle w:val="BodyText"/>
            </w:pPr>
            <w:r w:rsidRPr="000E3043">
              <w:t xml:space="preserve">0.0082141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05343 </w:t>
            </w:r>
          </w:p>
        </w:tc>
        <w:tc>
          <w:tcPr>
            <w:tcW w:w="2463" w:type="dxa"/>
          </w:tcPr>
          <w:p w14:paraId="10761EB9" w14:textId="77777777" w:rsidR="001900FF" w:rsidRPr="000E3043" w:rsidRDefault="001900FF" w:rsidP="00082591">
            <w:pPr>
              <w:pStyle w:val="BodyText"/>
            </w:pPr>
            <w:r w:rsidRPr="000E3043">
              <w:t xml:space="preserve">0.01187822 </w:t>
            </w:r>
          </w:p>
        </w:tc>
        <w:tc>
          <w:tcPr>
            <w:tcW w:w="2463" w:type="dxa"/>
          </w:tcPr>
          <w:p w14:paraId="10761EB9" w14:textId="77777777" w:rsidR="001900FF" w:rsidRPr="000E3043" w:rsidRDefault="001900FF" w:rsidP="00082591">
            <w:pPr>
              <w:pStyle w:val="BodyText"/>
            </w:pPr>
            <w:r w:rsidRPr="000E3043">
              <w:t xml:space="preserve">0.9383565 </w:t>
            </w:r>
          </w:p>
        </w:tc>
        <w:tc>
          <w:tcPr>
            <w:tcW w:w="2463" w:type="dxa"/>
          </w:tcPr>
          <w:p w14:paraId="10761EB9" w14:textId="77777777" w:rsidR="001900FF" w:rsidRPr="000E3043" w:rsidRDefault="001900FF" w:rsidP="00082591">
            <w:pPr>
              <w:pStyle w:val="BodyText"/>
            </w:pPr>
            <w:r w:rsidRPr="000E3043">
              <w:t xml:space="preserve">0.012642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4730106 </w:t>
            </w:r>
          </w:p>
        </w:tc>
        <w:tc>
          <w:tcPr>
            <w:tcW w:w="2463" w:type="dxa"/>
          </w:tcPr>
          <w:p w14:paraId="10761EB9" w14:textId="77777777" w:rsidR="001900FF" w:rsidRPr="000E3043" w:rsidRDefault="001900FF" w:rsidP="00082591">
            <w:pPr>
              <w:pStyle w:val="BodyText"/>
            </w:pPr>
            <w:r w:rsidRPr="000E3043">
              <w:t xml:space="preserve">0.05048291 </w:t>
            </w:r>
          </w:p>
        </w:tc>
        <w:tc>
          <w:tcPr>
            <w:tcW w:w="2463" w:type="dxa"/>
          </w:tcPr>
          <w:p w14:paraId="10761EB9" w14:textId="77777777" w:rsidR="001900FF" w:rsidRPr="000E3043" w:rsidRDefault="001900FF" w:rsidP="00082591">
            <w:pPr>
              <w:pStyle w:val="BodyText"/>
            </w:pPr>
            <w:r w:rsidRPr="000E3043">
              <w:t xml:space="preserve">0.4968062 </w:t>
            </w:r>
          </w:p>
        </w:tc>
        <w:tc>
          <w:tcPr>
            <w:tcW w:w="2463" w:type="dxa"/>
          </w:tcPr>
          <w:p w14:paraId="10761EB9" w14:textId="77777777" w:rsidR="001900FF" w:rsidRPr="000E3043" w:rsidRDefault="001900FF" w:rsidP="00082591">
            <w:pPr>
              <w:pStyle w:val="BodyText"/>
            </w:pPr>
            <w:r w:rsidRPr="000E3043">
              <w:t xml:space="preserve">0.0837711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05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374472 </w:t>
            </w:r>
          </w:p>
        </w:tc>
        <w:tc>
          <w:tcPr>
            <w:tcW w:w="2463" w:type="dxa"/>
          </w:tcPr>
          <w:p w14:paraId="10761EB9" w14:textId="77777777" w:rsidR="001900FF" w:rsidRPr="000E3043" w:rsidRDefault="001900FF" w:rsidP="00082591">
            <w:pPr>
              <w:pStyle w:val="BodyText"/>
            </w:pPr>
            <w:r w:rsidRPr="000E3043">
              <w:t xml:space="preserve">0.04376805 </w:t>
            </w:r>
          </w:p>
        </w:tc>
        <w:tc>
          <w:tcPr>
            <w:tcW w:w="2463" w:type="dxa"/>
          </w:tcPr>
          <w:p w14:paraId="10761EB9" w14:textId="77777777" w:rsidR="001900FF" w:rsidRPr="000E3043" w:rsidRDefault="001900FF" w:rsidP="00082591">
            <w:pPr>
              <w:pStyle w:val="BodyText"/>
            </w:pPr>
            <w:r w:rsidRPr="000E3043">
              <w:t xml:space="preserve">0.5652174 </w:t>
            </w:r>
          </w:p>
        </w:tc>
        <w:tc>
          <w:tcPr>
            <w:tcW w:w="2463" w:type="dxa"/>
          </w:tcPr>
          <w:p w14:paraId="10761EB9" w14:textId="77777777" w:rsidR="001900FF" w:rsidRPr="000E3043" w:rsidRDefault="001900FF" w:rsidP="00082591">
            <w:pPr>
              <w:pStyle w:val="BodyText"/>
            </w:pPr>
            <w:r w:rsidRPr="000E3043">
              <w:t xml:space="preserve">0.08882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64242 </w:t>
            </w:r>
          </w:p>
        </w:tc>
        <w:tc>
          <w:tcPr>
            <w:tcW w:w="2463" w:type="dxa"/>
          </w:tcPr>
          <w:p w14:paraId="10761EB9" w14:textId="77777777" w:rsidR="001900FF" w:rsidRPr="000E3043" w:rsidRDefault="001900FF" w:rsidP="00082591">
            <w:pPr>
              <w:pStyle w:val="BodyText"/>
            </w:pPr>
            <w:r w:rsidRPr="000E3043">
              <w:t xml:space="preserve">0.03353025 </w:t>
            </w:r>
          </w:p>
        </w:tc>
        <w:tc>
          <w:tcPr>
            <w:tcW w:w="2463" w:type="dxa"/>
          </w:tcPr>
          <w:p w14:paraId="10761EB9" w14:textId="77777777" w:rsidR="001900FF" w:rsidRPr="000E3043" w:rsidRDefault="001900FF" w:rsidP="00082591">
            <w:pPr>
              <w:pStyle w:val="BodyText"/>
            </w:pPr>
            <w:r w:rsidRPr="000E3043">
              <w:t xml:space="preserve">0.6220096 </w:t>
            </w:r>
          </w:p>
        </w:tc>
        <w:tc>
          <w:tcPr>
            <w:tcW w:w="2463" w:type="dxa"/>
          </w:tcPr>
          <w:p w14:paraId="10761EB9" w14:textId="77777777" w:rsidR="001900FF" w:rsidRPr="000E3043" w:rsidRDefault="001900FF" w:rsidP="00082591">
            <w:pPr>
              <w:pStyle w:val="BodyText"/>
            </w:pPr>
            <w:r w:rsidRPr="000E3043">
              <w:t xml:space="preserve">0.049496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D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520767 </w:t>
            </w:r>
          </w:p>
        </w:tc>
        <w:tc>
          <w:tcPr>
            <w:tcW w:w="2463" w:type="dxa"/>
          </w:tcPr>
          <w:p w14:paraId="10761EB9" w14:textId="77777777" w:rsidR="001900FF" w:rsidRPr="000E3043" w:rsidRDefault="001900FF" w:rsidP="00082591">
            <w:pPr>
              <w:pStyle w:val="BodyText"/>
            </w:pPr>
            <w:r w:rsidRPr="000E3043">
              <w:t xml:space="preserve">0.0529614 </w:t>
            </w:r>
          </w:p>
        </w:tc>
        <w:tc>
          <w:tcPr>
            <w:tcW w:w="2463" w:type="dxa"/>
          </w:tcPr>
          <w:p w14:paraId="10761EB9" w14:textId="77777777" w:rsidR="001900FF" w:rsidRPr="000E3043" w:rsidRDefault="001900FF" w:rsidP="00082591">
            <w:pPr>
              <w:pStyle w:val="BodyText"/>
            </w:pPr>
            <w:r w:rsidRPr="000E3043">
              <w:t xml:space="preserve">0.6231884 </w:t>
            </w:r>
          </w:p>
        </w:tc>
        <w:tc>
          <w:tcPr>
            <w:tcW w:w="2463" w:type="dxa"/>
          </w:tcPr>
          <w:p w14:paraId="10761EB9" w14:textId="77777777" w:rsidR="001900FF" w:rsidRPr="000E3043" w:rsidRDefault="001900FF" w:rsidP="00082591">
            <w:pPr>
              <w:pStyle w:val="BodyText"/>
            </w:pPr>
            <w:r w:rsidRPr="000E3043">
              <w:t xml:space="preserve">0.1672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3088914 </w:t>
            </w:r>
          </w:p>
        </w:tc>
        <w:tc>
          <w:tcPr>
            <w:tcW w:w="2463" w:type="dxa"/>
          </w:tcPr>
          <w:p w14:paraId="10761EB9" w14:textId="77777777" w:rsidR="001900FF" w:rsidRPr="000E3043" w:rsidRDefault="001900FF" w:rsidP="00082591">
            <w:pPr>
              <w:pStyle w:val="BodyText"/>
            </w:pPr>
            <w:r w:rsidRPr="000E3043">
              <w:t xml:space="preserve">0.06996139 </w:t>
            </w:r>
          </w:p>
        </w:tc>
        <w:tc>
          <w:tcPr>
            <w:tcW w:w="2463" w:type="dxa"/>
          </w:tcPr>
          <w:p w14:paraId="10761EB9" w14:textId="77777777" w:rsidR="001900FF" w:rsidRPr="000E3043" w:rsidRDefault="001900FF" w:rsidP="00082591">
            <w:pPr>
              <w:pStyle w:val="BodyText"/>
            </w:pPr>
            <w:r w:rsidRPr="000E3043">
              <w:t xml:space="preserve">0.2571429 </w:t>
            </w:r>
          </w:p>
        </w:tc>
        <w:tc>
          <w:tcPr>
            <w:tcW w:w="2463" w:type="dxa"/>
          </w:tcPr>
          <w:p w14:paraId="10761EB9" w14:textId="77777777" w:rsidR="001900FF" w:rsidRPr="000E3043" w:rsidRDefault="001900FF" w:rsidP="00082591">
            <w:pPr>
              <w:pStyle w:val="BodyText"/>
            </w:pPr>
            <w:r w:rsidRPr="000E3043">
              <w:t xml:space="preserve">0.15410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1951956 </w:t>
            </w:r>
          </w:p>
        </w:tc>
        <w:tc>
          <w:tcPr>
            <w:tcW w:w="2463" w:type="dxa"/>
          </w:tcPr>
          <w:p w14:paraId="10761EB9" w14:textId="77777777" w:rsidR="001900FF" w:rsidRPr="000E3043" w:rsidRDefault="001900FF" w:rsidP="00082591">
            <w:pPr>
              <w:pStyle w:val="BodyText"/>
            </w:pPr>
            <w:r w:rsidRPr="000E3043">
              <w:t xml:space="preserve">0.004485849 </w:t>
            </w:r>
          </w:p>
        </w:tc>
        <w:tc>
          <w:tcPr>
            <w:tcW w:w="2463" w:type="dxa"/>
          </w:tcPr>
          <w:p w14:paraId="10761EB9" w14:textId="77777777" w:rsidR="001900FF" w:rsidRPr="000E3043" w:rsidRDefault="001900FF" w:rsidP="00082591">
            <w:pPr>
              <w:pStyle w:val="BodyText"/>
            </w:pPr>
            <w:r w:rsidRPr="000E3043">
              <w:t xml:space="preserve">0.01694915 </w:t>
            </w:r>
          </w:p>
        </w:tc>
        <w:tc>
          <w:tcPr>
            <w:tcW w:w="2463" w:type="dxa"/>
          </w:tcPr>
          <w:p w14:paraId="10761EB9" w14:textId="77777777" w:rsidR="001900FF" w:rsidRPr="000E3043" w:rsidRDefault="001900FF" w:rsidP="00082591">
            <w:pPr>
              <w:pStyle w:val="BodyText"/>
            </w:pPr>
            <w:r w:rsidRPr="000E3043">
              <w:t xml:space="preserve">0.0091168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4745773 </w:t>
            </w:r>
          </w:p>
        </w:tc>
        <w:tc>
          <w:tcPr>
            <w:tcW w:w="2463" w:type="dxa"/>
          </w:tcPr>
          <w:p w14:paraId="10761EB9" w14:textId="77777777" w:rsidR="001900FF" w:rsidRPr="000E3043" w:rsidRDefault="001900FF" w:rsidP="00082591">
            <w:pPr>
              <w:pStyle w:val="BodyText"/>
            </w:pPr>
            <w:r w:rsidRPr="000E3043">
              <w:t xml:space="preserve">0.01187952 </w:t>
            </w:r>
          </w:p>
        </w:tc>
        <w:tc>
          <w:tcPr>
            <w:tcW w:w="2463" w:type="dxa"/>
          </w:tcPr>
          <w:p w14:paraId="10761EB9" w14:textId="77777777" w:rsidR="001900FF" w:rsidRPr="000E3043" w:rsidRDefault="001900FF" w:rsidP="00082591">
            <w:pPr>
              <w:pStyle w:val="BodyText"/>
            </w:pPr>
            <w:r w:rsidRPr="000E3043">
              <w:t xml:space="preserve">0.07610619 </w:t>
            </w:r>
          </w:p>
        </w:tc>
        <w:tc>
          <w:tcPr>
            <w:tcW w:w="2463" w:type="dxa"/>
          </w:tcPr>
          <w:p w14:paraId="10761EB9" w14:textId="77777777" w:rsidR="001900FF" w:rsidRPr="000E3043" w:rsidRDefault="001900FF" w:rsidP="00082591">
            <w:pPr>
              <w:pStyle w:val="BodyText"/>
            </w:pPr>
            <w:r w:rsidRPr="000E3043">
              <w:t xml:space="preserve">0.030036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8610686 </w:t>
            </w:r>
          </w:p>
        </w:tc>
        <w:tc>
          <w:tcPr>
            <w:tcW w:w="2463" w:type="dxa"/>
          </w:tcPr>
          <w:p w14:paraId="10761EB9" w14:textId="77777777" w:rsidR="001900FF" w:rsidRPr="000E3043" w:rsidRDefault="001900FF" w:rsidP="00082591">
            <w:pPr>
              <w:pStyle w:val="BodyText"/>
            </w:pPr>
            <w:r w:rsidRPr="000E3043">
              <w:t xml:space="preserve">0.02375643 </w:t>
            </w:r>
          </w:p>
        </w:tc>
        <w:tc>
          <w:tcPr>
            <w:tcW w:w="2463" w:type="dxa"/>
          </w:tcPr>
          <w:p w14:paraId="10761EB9" w14:textId="77777777" w:rsidR="001900FF" w:rsidRPr="000E3043" w:rsidRDefault="001900FF" w:rsidP="00082591">
            <w:pPr>
              <w:pStyle w:val="BodyText"/>
            </w:pPr>
            <w:r w:rsidRPr="000E3043">
              <w:t xml:space="preserve">0.876713 </w:t>
            </w:r>
          </w:p>
        </w:tc>
        <w:tc>
          <w:tcPr>
            <w:tcW w:w="2463" w:type="dxa"/>
          </w:tcPr>
          <w:p w14:paraId="10761EB9" w14:textId="77777777" w:rsidR="001900FF" w:rsidRPr="000E3043" w:rsidRDefault="001900FF" w:rsidP="00082591">
            <w:pPr>
              <w:pStyle w:val="BodyText"/>
            </w:pPr>
            <w:r w:rsidRPr="000E3043">
              <w:t xml:space="preserve">0.0252857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1346325 </w:t>
            </w:r>
          </w:p>
        </w:tc>
        <w:tc>
          <w:tcPr>
            <w:tcW w:w="2463" w:type="dxa"/>
          </w:tcPr>
          <w:p w14:paraId="10761EB9" w14:textId="77777777" w:rsidR="001900FF" w:rsidRPr="000E3043" w:rsidRDefault="001900FF" w:rsidP="00082591">
            <w:pPr>
              <w:pStyle w:val="BodyText"/>
            </w:pPr>
            <w:r w:rsidRPr="000E3043">
              <w:t xml:space="preserve">0.01183782 </w:t>
            </w:r>
          </w:p>
        </w:tc>
        <w:tc>
          <w:tcPr>
            <w:tcW w:w="2463" w:type="dxa"/>
          </w:tcPr>
          <w:p w14:paraId="10761EB9" w14:textId="77777777" w:rsidR="001900FF" w:rsidRPr="000E3043" w:rsidRDefault="001900FF" w:rsidP="00082591">
            <w:pPr>
              <w:pStyle w:val="BodyText"/>
            </w:pPr>
            <w:r w:rsidRPr="000E3043">
              <w:t xml:space="preserve">0.1367877 </w:t>
            </w:r>
          </w:p>
        </w:tc>
        <w:tc>
          <w:tcPr>
            <w:tcW w:w="2463" w:type="dxa"/>
          </w:tcPr>
          <w:p w14:paraId="10761EB9" w14:textId="77777777" w:rsidR="001900FF" w:rsidRPr="000E3043" w:rsidRDefault="001900FF" w:rsidP="00082591">
            <w:pPr>
              <w:pStyle w:val="BodyText"/>
            </w:pPr>
            <w:r w:rsidRPr="000E3043">
              <w:t xml:space="preserve">0.017069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05343 </w:t>
            </w:r>
          </w:p>
        </w:tc>
        <w:tc>
          <w:tcPr>
            <w:tcW w:w="2463" w:type="dxa"/>
          </w:tcPr>
          <w:p w14:paraId="10761EB9" w14:textId="77777777" w:rsidR="001900FF" w:rsidRPr="000E3043" w:rsidRDefault="001900FF" w:rsidP="00082591">
            <w:pPr>
              <w:pStyle w:val="BodyText"/>
            </w:pPr>
            <w:r w:rsidRPr="000E3043">
              <w:t xml:space="preserve">0.01187822 </w:t>
            </w:r>
          </w:p>
        </w:tc>
        <w:tc>
          <w:tcPr>
            <w:tcW w:w="2463" w:type="dxa"/>
          </w:tcPr>
          <w:p w14:paraId="10761EB9" w14:textId="77777777" w:rsidR="001900FF" w:rsidRPr="000E3043" w:rsidRDefault="001900FF" w:rsidP="00082591">
            <w:pPr>
              <w:pStyle w:val="BodyText"/>
            </w:pPr>
            <w:r w:rsidRPr="000E3043">
              <w:t xml:space="preserve">0.9383565 </w:t>
            </w:r>
          </w:p>
        </w:tc>
        <w:tc>
          <w:tcPr>
            <w:tcW w:w="2463" w:type="dxa"/>
          </w:tcPr>
          <w:p w14:paraId="10761EB9" w14:textId="77777777" w:rsidR="001900FF" w:rsidRPr="000E3043" w:rsidRDefault="001900FF" w:rsidP="00082591">
            <w:pPr>
              <w:pStyle w:val="BodyText"/>
            </w:pPr>
            <w:r w:rsidRPr="000E3043">
              <w:t xml:space="preserve">0.012642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616479 </w:t>
            </w:r>
          </w:p>
        </w:tc>
        <w:tc>
          <w:tcPr>
            <w:tcW w:w="2463" w:type="dxa"/>
          </w:tcPr>
          <w:p w14:paraId="10761EB9" w14:textId="77777777" w:rsidR="001900FF" w:rsidRPr="000E3043" w:rsidRDefault="001900FF" w:rsidP="00082591">
            <w:pPr>
              <w:pStyle w:val="BodyText"/>
            </w:pPr>
            <w:r w:rsidRPr="000E3043">
              <w:t xml:space="preserve">0.03724536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064500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443247 </w:t>
            </w:r>
          </w:p>
        </w:tc>
        <w:tc>
          <w:tcPr>
            <w:tcW w:w="2463" w:type="dxa"/>
          </w:tcPr>
          <w:p w14:paraId="10761EB9" w14:textId="77777777" w:rsidR="001900FF" w:rsidRPr="000E3043" w:rsidRDefault="001900FF" w:rsidP="00082591">
            <w:pPr>
              <w:pStyle w:val="BodyText"/>
            </w:pPr>
            <w:r w:rsidRPr="000E3043">
              <w:t xml:space="preserve">0.03613864 </w:t>
            </w:r>
          </w:p>
        </w:tc>
        <w:tc>
          <w:tcPr>
            <w:tcW w:w="2463" w:type="dxa"/>
          </w:tcPr>
          <w:p w14:paraId="10761EB9" w14:textId="77777777" w:rsidR="001900FF" w:rsidRPr="000E3043" w:rsidRDefault="001900FF" w:rsidP="00082591">
            <w:pPr>
              <w:pStyle w:val="BodyText"/>
            </w:pPr>
            <w:r w:rsidRPr="000E3043">
              <w:t xml:space="preserve">0.4898353 </w:t>
            </w:r>
          </w:p>
        </w:tc>
        <w:tc>
          <w:tcPr>
            <w:tcW w:w="2463" w:type="dxa"/>
          </w:tcPr>
          <w:p w14:paraId="10761EB9" w14:textId="77777777" w:rsidR="001900FF" w:rsidRPr="000E3043" w:rsidRDefault="001900FF" w:rsidP="00082591">
            <w:pPr>
              <w:pStyle w:val="BodyText"/>
            </w:pPr>
            <w:r w:rsidRPr="000E3043">
              <w:t xml:space="preserve">0.063515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443247 </w:t>
            </w:r>
          </w:p>
        </w:tc>
        <w:tc>
          <w:tcPr>
            <w:tcW w:w="2463" w:type="dxa"/>
          </w:tcPr>
          <w:p w14:paraId="10761EB9" w14:textId="77777777" w:rsidR="001900FF" w:rsidRPr="000E3043" w:rsidRDefault="001900FF" w:rsidP="00082591">
            <w:pPr>
              <w:pStyle w:val="BodyText"/>
            </w:pPr>
            <w:r w:rsidRPr="000E3043">
              <w:t xml:space="preserve">0.03613864 </w:t>
            </w:r>
          </w:p>
        </w:tc>
        <w:tc>
          <w:tcPr>
            <w:tcW w:w="2463" w:type="dxa"/>
          </w:tcPr>
          <w:p w14:paraId="10761EB9" w14:textId="77777777" w:rsidR="001900FF" w:rsidRPr="000E3043" w:rsidRDefault="001900FF" w:rsidP="00082591">
            <w:pPr>
              <w:pStyle w:val="BodyText"/>
            </w:pPr>
            <w:r w:rsidRPr="000E3043">
              <w:t xml:space="preserve">0.4898353 </w:t>
            </w:r>
          </w:p>
        </w:tc>
        <w:tc>
          <w:tcPr>
            <w:tcW w:w="2463" w:type="dxa"/>
          </w:tcPr>
          <w:p w14:paraId="10761EB9" w14:textId="77777777" w:rsidR="001900FF" w:rsidRPr="000E3043" w:rsidRDefault="001900FF" w:rsidP="00082591">
            <w:pPr>
              <w:pStyle w:val="BodyText"/>
            </w:pPr>
            <w:r w:rsidRPr="000E3043">
              <w:t xml:space="preserve">0.063515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PV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804804 </w:t>
            </w:r>
          </w:p>
        </w:tc>
        <w:tc>
          <w:tcPr>
            <w:tcW w:w="2463" w:type="dxa"/>
          </w:tcPr>
          <w:p w14:paraId="10761EB9" w14:textId="77777777" w:rsidR="001900FF" w:rsidRPr="000E3043" w:rsidRDefault="001900FF" w:rsidP="00082591">
            <w:pPr>
              <w:pStyle w:val="BodyText"/>
            </w:pPr>
            <w:r w:rsidRPr="000E3043">
              <w:t xml:space="preserve">0.004485849 </w:t>
            </w:r>
          </w:p>
        </w:tc>
        <w:tc>
          <w:tcPr>
            <w:tcW w:w="2463" w:type="dxa"/>
          </w:tcPr>
          <w:p w14:paraId="10761EB9" w14:textId="77777777" w:rsidR="001900FF" w:rsidRPr="000E3043" w:rsidRDefault="001900FF" w:rsidP="00082591">
            <w:pPr>
              <w:pStyle w:val="BodyText"/>
            </w:pPr>
            <w:r w:rsidRPr="000E3043">
              <w:t xml:space="preserve">0.9830508 </w:t>
            </w:r>
          </w:p>
        </w:tc>
        <w:tc>
          <w:tcPr>
            <w:tcW w:w="2463" w:type="dxa"/>
          </w:tcPr>
          <w:p w14:paraId="10761EB9" w14:textId="77777777" w:rsidR="001900FF" w:rsidRPr="000E3043" w:rsidRDefault="001900FF" w:rsidP="00082591">
            <w:pPr>
              <w:pStyle w:val="BodyText"/>
            </w:pPr>
            <w:r w:rsidRPr="000E3043">
              <w:t xml:space="preserve">0.0091168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CISIO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479233 </w:t>
            </w:r>
          </w:p>
        </w:tc>
        <w:tc>
          <w:tcPr>
            <w:tcW w:w="2463" w:type="dxa"/>
          </w:tcPr>
          <w:p w14:paraId="10761EB9" w14:textId="77777777" w:rsidR="001900FF" w:rsidRPr="000E3043" w:rsidRDefault="001900FF" w:rsidP="00082591">
            <w:pPr>
              <w:pStyle w:val="BodyText"/>
            </w:pPr>
            <w:r w:rsidRPr="000E3043">
              <w:t xml:space="preserve">0.0529614 </w:t>
            </w:r>
          </w:p>
        </w:tc>
        <w:tc>
          <w:tcPr>
            <w:tcW w:w="2463" w:type="dxa"/>
          </w:tcPr>
          <w:p w14:paraId="10761EB9" w14:textId="77777777" w:rsidR="001900FF" w:rsidRPr="000E3043" w:rsidRDefault="001900FF" w:rsidP="00082591">
            <w:pPr>
              <w:pStyle w:val="BodyText"/>
            </w:pPr>
            <w:r w:rsidRPr="000E3043">
              <w:t xml:space="preserve">0.3768116 </w:t>
            </w:r>
          </w:p>
        </w:tc>
        <w:tc>
          <w:tcPr>
            <w:tcW w:w="2463" w:type="dxa"/>
          </w:tcPr>
          <w:p w14:paraId="10761EB9" w14:textId="77777777" w:rsidR="001900FF" w:rsidRPr="000E3043" w:rsidRDefault="001900FF" w:rsidP="00082591">
            <w:pPr>
              <w:pStyle w:val="BodyText"/>
            </w:pPr>
            <w:r w:rsidRPr="000E3043">
              <w:t xml:space="preserve">0.1672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AL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911086 </w:t>
            </w:r>
          </w:p>
        </w:tc>
        <w:tc>
          <w:tcPr>
            <w:tcW w:w="2463" w:type="dxa"/>
          </w:tcPr>
          <w:p w14:paraId="10761EB9" w14:textId="77777777" w:rsidR="001900FF" w:rsidRPr="000E3043" w:rsidRDefault="001900FF" w:rsidP="00082591">
            <w:pPr>
              <w:pStyle w:val="BodyText"/>
            </w:pPr>
            <w:r w:rsidRPr="000E3043">
              <w:t xml:space="preserve">0.06996139 </w:t>
            </w:r>
          </w:p>
        </w:tc>
        <w:tc>
          <w:tcPr>
            <w:tcW w:w="2463" w:type="dxa"/>
          </w:tcPr>
          <w:p w14:paraId="10761EB9" w14:textId="77777777" w:rsidR="001900FF" w:rsidRPr="000E3043" w:rsidRDefault="001900FF" w:rsidP="00082591">
            <w:pPr>
              <w:pStyle w:val="BodyText"/>
            </w:pPr>
            <w:r w:rsidRPr="000E3043">
              <w:t xml:space="preserve">0.7428571 </w:t>
            </w:r>
          </w:p>
        </w:tc>
        <w:tc>
          <w:tcPr>
            <w:tcW w:w="2463" w:type="dxa"/>
          </w:tcPr>
          <w:p w14:paraId="10761EB9" w14:textId="77777777" w:rsidR="001900FF" w:rsidRPr="000E3043" w:rsidRDefault="001900FF" w:rsidP="00082591">
            <w:pPr>
              <w:pStyle w:val="BodyText"/>
            </w:pPr>
            <w:r w:rsidRPr="000E3043">
              <w:t xml:space="preserve">0.15410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25423 </w:t>
            </w:r>
          </w:p>
        </w:tc>
        <w:tc>
          <w:tcPr>
            <w:tcW w:w="2463" w:type="dxa"/>
          </w:tcPr>
          <w:p w14:paraId="10761EB9" w14:textId="77777777" w:rsidR="001900FF" w:rsidRPr="000E3043" w:rsidRDefault="001900FF" w:rsidP="00082591">
            <w:pPr>
              <w:pStyle w:val="BodyText"/>
            </w:pPr>
            <w:r w:rsidRPr="000E3043">
              <w:t xml:space="preserve">0.01187952 </w:t>
            </w:r>
          </w:p>
        </w:tc>
        <w:tc>
          <w:tcPr>
            <w:tcW w:w="2463" w:type="dxa"/>
          </w:tcPr>
          <w:p w14:paraId="10761EB9" w14:textId="77777777" w:rsidR="001900FF" w:rsidRPr="000E3043" w:rsidRDefault="001900FF" w:rsidP="00082591">
            <w:pPr>
              <w:pStyle w:val="BodyText"/>
            </w:pPr>
            <w:r w:rsidRPr="000E3043">
              <w:t xml:space="preserve">0.9238938 </w:t>
            </w:r>
          </w:p>
        </w:tc>
        <w:tc>
          <w:tcPr>
            <w:tcW w:w="2463" w:type="dxa"/>
          </w:tcPr>
          <w:p w14:paraId="10761EB9" w14:textId="77777777" w:rsidR="001900FF" w:rsidRPr="000E3043" w:rsidRDefault="001900FF" w:rsidP="00082591">
            <w:pPr>
              <w:pStyle w:val="BodyText"/>
            </w:pPr>
            <w:r w:rsidRPr="000E3043">
              <w:t xml:space="preserve">0.03003687 </w:t>
            </w:r>
          </w:p>
        </w:tc>
      </w:tr>
    </w:tbl>
    <w:p w14:paraId="65244801" w14:textId="77777777" w:rsidR="004166CC" w:rsidRDefault="00EA5335"/>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pPr>
        <w:pStyle w:val="FirstParagraph"/>
      </w:pPr>
      <w:r>
        <w:t xml:space="preserve">During the experiment, Driverless AI trained 25 alternative models. The following algorithms were evaluated during the Driverless AI experiment:</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ocument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xgboost </w:t>
            </w:r>
          </w:p>
        </w:tc>
        <w:tc>
          <w:tcPr>
            <w:tcW w:w="2463" w:type="dxa"/>
          </w:tcPr>
          <w:p w14:paraId="10761EB9" w14:textId="77777777" w:rsidR="001900FF" w:rsidRPr="000E3043" w:rsidRDefault="001900FF" w:rsidP="00082591">
            <w:pPr>
              <w:pStyle w:val="BodyText"/>
            </w:pPr>
            <w:r w:rsidRPr="000E3043">
              <w:t xml:space="preserve">1.5.0-dev </w:t>
            </w:r>
          </w:p>
        </w:tc>
        <w:tc>
          <w:tcPr>
            <w:tcW w:w="2463" w:type="dxa"/>
          </w:tcPr>
          <w:p w14:paraId="10761EB9" w14:textId="77777777" w:rsidR="001900FF" w:rsidRPr="000E3043" w:rsidRDefault="001900FF" w:rsidP="00082591">
            <w:pPr>
              <w:pStyle w:val="BodyText"/>
            </w:pPr>
            <w:r w:rsidRPr="000E3043">
              <w:t xml:space="preserve">XGBoost: eXtreme Gradient Boosting library.
Contributors: https://github.com/dmlc/xgboost/blob/master/CONTRIBUTORS.m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custom package </w:t>
            </w:r>
          </w:p>
        </w:tc>
        <w:tc>
          <w:tcPr>
            <w:tcW w:w="2463" w:type="dxa"/>
          </w:tcPr>
          <w:p w14:paraId="10761EB9" w14:textId="77777777" w:rsidR="001900FF" w:rsidRPr="000E3043" w:rsidRDefault="001900FF" w:rsidP="00082591">
            <w:pPr>
              <w:pStyle w:val="BodyText"/>
            </w:pPr>
            <w:r w:rsidRPr="000E3043">
              <w:t xml:space="preserve">1.10.7 </w:t>
            </w:r>
          </w:p>
        </w:tc>
        <w:tc>
          <w:tcPr>
            <w:tcW w:w="2463" w:type="dxa"/>
          </w:tcPr>
          <w:p w14:paraId="10761EB9" w14:textId="77777777" w:rsidR="001900FF" w:rsidRPr="000E3043" w:rsidRDefault="001900FF" w:rsidP="00082591">
            <w:pPr>
              <w:pStyle w:val="BodyText"/>
            </w:pPr>
            <w:r w:rsidRPr="000E3043">
              <w:t xml:space="preserve">reference model that predicts a constant aimed at minimizing the given scor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3.2.99 </w:t>
            </w:r>
          </w:p>
        </w:tc>
        <w:tc>
          <w:tcPr>
            <w:tcW w:w="2463" w:type="dxa"/>
          </w:tcPr>
          <w:p w14:paraId="10761EB9" w14:textId="77777777" w:rsidR="001900FF" w:rsidRPr="000E3043" w:rsidRDefault="001900FF" w:rsidP="00082591">
            <w:pPr>
              <w:pStyle w:val="BodyText"/>
            </w:pPr>
            <w:r w:rsidRPr="000E3043">
              <w:t xml:space="preserve">LightGBM, Light Gradient Boosting Machine.
Contributors: https://github.com/microsoft/LightGBM/graphs/contributors.
 </w:t>
            </w:r>
          </w:p>
        </w:tc>
      </w:tr>
    </w:tbl>
    <w:p w14:paraId="65244801" w14:textId="77777777" w:rsidR="004166CC" w:rsidRDefault="00EA5335"/>
    <w:p>
      <w:pPr>
        <w:pStyle w:val="BodyText"/>
      </w:pPr>
      <w:r>
        <w:t xml:space="preserve">Driverless AI can evaluate an array of algorithms, including but not limited to XGBoost GBM, XGBoost Dart, XGBoost GLM, LightGBM, RuleFit, Tensorflow, and FTRL models. The table below explains why certain algorithms were not selected for the final model, if any.</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lec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linear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cision tree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ulefi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trl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r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not selected due to low performance during feature evolution st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not selected due to low performance during feature evolution stage </w:t>
            </w:r>
          </w:p>
        </w:tc>
      </w:tr>
    </w:tbl>
    <w:p w14:paraId="65244801" w14:textId="77777777" w:rsidR="004166CC" w:rsidRDefault="00EA5335"/>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pPr>
        <w:pStyle w:val="FirstParagraph"/>
      </w:pPr>
      <w:r>
        <w:t xml:space="preserve">For this experiment, both Python and MOJO Scoring Pipelines are available for productionizing the final model pipeline for a given row of data or table of data.</w:t>
      </w:r>
    </w:p>
    <w:bookmarkStart w:id="20" w:name="python-scoring-pipeline"/>
    <w:p>
      <w:pPr>
        <w:pStyle w:val="Heading3"/>
      </w:pPr>
      <w:r>
        <w:t xml:space="preserve">Python Scoring Pipeline</w:t>
      </w:r>
    </w:p>
    <w:p>
      <w:pPr>
        <w:pStyle w:val="FirstParagraph"/>
      </w:pPr>
      <w:r>
        <w:t xml:space="preserve">This package contains an exported model and Python 3.6 source code examples for productionizing models built using H2O Driverless AI. The Python Scoring Pipeline is located here:</w:t>
      </w:r>
    </w:p>
    <w:p>
      <w:pPr>
        <w:numPr>
          <w:ilvl w:val="0"/>
          <w:numId w:val="24"/>
        </w:numPr>
        <w:pStyle w:val="ListBullet2"/>
      </w:pPr>
      <w:r>
        <w:rPr>
          <w:bCs/>
          <w:b/>
        </w:rPr>
        <w:t xml:space="preserve">yuki.shimada@h2o.ai/h2oai_experiment_21671708-08d7-11ef-810f-760ec22f4b3a/scoring_pipeline/scorer.zip</w:t>
      </w:r>
    </w:p>
    <w:p>
      <w:pPr>
        <w:pStyle w:val="FirstParagraph"/>
      </w:pPr>
      <w:r>
        <w:t xml:space="preserve">The files in this package allow you to transform and score on new data in a couple of different ways:</w:t>
      </w:r>
    </w:p>
    <w:p>
      <w:pPr>
        <w:pStyle w:val="ListBullet2"/>
        <w:numPr>
          <w:ilvl w:val="0"/>
          <w:numId w:val="24"/>
        </w:numPr>
      </w:pPr>
      <w:r>
        <w:t xml:space="preserve">From Python 3.6, you can import a scoring module, then use the module to transform and score on new data.</w:t>
      </w:r>
    </w:p>
    <w:p>
      <w:pPr>
        <w:pStyle w:val="ListBullet2"/>
        <w:numPr>
          <w:ilvl w:val="0"/>
          <w:numId w:val="24"/>
        </w:numPr>
      </w:pPr>
      <w:r>
        <w:t xml:space="preserve">From other languages and platforms, you can use the TCP/HTTP scoring service bundled with this package to call into the scoring pipeline module through remote procedure calls (RPC).</w:t>
      </w:r>
    </w:p>
    <w:bookmarkEnd w:id="20"/>
    <w:bookmarkStart w:id="21" w:name="mojo-scoring-pipeline"/>
    <w:p>
      <w:pPr>
        <w:pStyle w:val="Heading3"/>
      </w:pPr>
      <w:r>
        <w:t xml:space="preserve">MOJO Scoring Pipeline</w:t>
      </w:r>
    </w:p>
    <w:p>
      <w:pPr>
        <w:pStyle w:val="FirstParagraph"/>
      </w:pPr>
      <w:r>
        <w:t xml:space="preserve">Note: The MOJO Scoring Pipeline is currently in a beta state. Updates and improvements will continue to be made in subsequent Driverless AI releases. The MOJO Scoring Pipeline is located here:</w:t>
      </w:r>
    </w:p>
    <w:p>
      <w:pPr>
        <w:numPr>
          <w:ilvl w:val="0"/>
          <w:numId w:val="24"/>
        </w:numPr>
        <w:pStyle w:val="ListBullet2"/>
      </w:pPr>
      <w:r>
        <w:rPr>
          <w:bCs/>
          <w:b/>
        </w:rPr>
        <w:t xml:space="preserve">yuki.shimada@h2o.ai/h2oai_experiment_21671708-08d7-11ef-810f-760ec22f4b3a/mojo_pipeline/mojo.zip</w:t>
      </w:r>
    </w:p>
    <w:p>
      <w:pPr>
        <w:pStyle w:val="FirstParagraph"/>
      </w:pPr>
      <w:r>
        <w:t xml:space="preserve">For completed experiments, Driverless AI converts models to MOJOs (Model Objects, Optimized). A MOJO is a scoring engine that can be deployed in any Java environment for scoring in real time.</w:t>
      </w:r>
    </w:p>
    <w:bookmarkEnd w:id="21"/>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0 original variables. The top 0 original variables are chosen based on their Component Based Variable Importance.</w:t>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Shapley Values</w:t>
      </w:r>
      <w:bookmarkEnd w:id="46"/>
    </w:p>
    <w:bookmarkStart w:id="20" w:name="Xfe29ef9d67886f65b2f445d3bc11461f5f33e78"/>
    <w:p>
      <w:pPr>
        <w:pStyle w:val="Heading4"/>
      </w:pPr>
      <w:r>
        <w:t xml:space="preserve">Shapley Contributions on the Test Dataset</w:t>
      </w:r>
    </w:p>
    <w:p>
      <w:pPr>
        <w:pStyle w:val="FirstParagraph"/>
      </w:pPr>
      <w:r>
        <w:t xml:space="preserve">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pPr>
        <w:pStyle w:val="BodyText"/>
      </w:pPr>
      <w:r>
        <w:t xml:space="preserve">This section uses Driverless AI’s Naive Shapley method to calculate local Shapley explanations for original features. These explanations are approximation for the original features and are based on how often the features are used in transformed features, and how important those transformed features are to the final model. The importance of each transformed feature is distributed equally to all original features that helped create it. This is then summed for each original feature.</w:t>
      </w:r>
    </w:p>
    <w:p>
      <w:pPr>
        <w:pStyle w:val="BodyText"/>
      </w:pPr>
      <w: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34"/>
                    <a:stretch>
                      <a:fillRect/>
                    </a:stretch>
                  </pic:blipFill>
                  <pic:spPr>
                    <a:xfrm>
                      <a:off x="0" y="0"/>
                      <a:ext cx="6480000" cy="6480000"/>
                    </a:xfrm>
                    <a:prstGeom prst="rect"/>
                  </pic:spPr>
                </pic:pic>
              </a:graphicData>
            </a:graphic>
          </wp:inline>
        </w:drawing>
      </w:r>
      <w:r>
        <w:t xml:space="preserve"/>
      </w:r>
    </w:p>
    <w:bookmarkEnd w:id="20"/>
    <w:bookmarkStart w:id="21" w:name="section"/>
    <w:p>
      <w:pPr>
        <w:pStyle w:val="Heading4"/>
      </w:pPr>
    </w:p>
    <w:bookmarkEnd w:id="21"/>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